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617780" w14:textId="149790AD" w:rsidR="00771DE2" w:rsidRPr="001F3227" w:rsidRDefault="00771DE2">
      <w:pPr>
        <w:rPr>
          <w:rFonts w:ascii="Times New Roman" w:hAnsi="Times New Roman" w:cs="Times New Roman"/>
          <w:highlight w:val="yellow"/>
        </w:rPr>
      </w:pPr>
      <w:r w:rsidRPr="001F3227">
        <w:rPr>
          <w:rFonts w:ascii="Times New Roman" w:hAnsi="Times New Roman" w:cs="Times New Roman"/>
          <w:b/>
          <w:bCs/>
          <w:highlight w:val="yellow"/>
        </w:rPr>
        <w:t>Conference Name:</w:t>
      </w:r>
      <w:r w:rsidRPr="001F3227">
        <w:rPr>
          <w:rFonts w:ascii="Times New Roman" w:hAnsi="Times New Roman" w:cs="Times New Roman"/>
          <w:highlight w:val="yellow"/>
        </w:rPr>
        <w:t xml:space="preserve"> Next-Generation Networks and Deployable Artificial Intelligence (NGNDAI-2025)</w:t>
      </w:r>
    </w:p>
    <w:p w14:paraId="08D7C1F4" w14:textId="730DBB49" w:rsidR="00771DE2" w:rsidRPr="001F3227" w:rsidRDefault="00771DE2">
      <w:pPr>
        <w:rPr>
          <w:rFonts w:ascii="Times New Roman" w:hAnsi="Times New Roman" w:cs="Times New Roman"/>
          <w:highlight w:val="yellow"/>
        </w:rPr>
      </w:pPr>
      <w:r w:rsidRPr="001F3227">
        <w:rPr>
          <w:rFonts w:ascii="Times New Roman" w:hAnsi="Times New Roman" w:cs="Times New Roman"/>
          <w:b/>
          <w:bCs/>
          <w:highlight w:val="yellow"/>
        </w:rPr>
        <w:t>Date:</w:t>
      </w:r>
      <w:r w:rsidRPr="001F3227">
        <w:rPr>
          <w:rFonts w:ascii="Times New Roman" w:hAnsi="Times New Roman" w:cs="Times New Roman"/>
          <w:highlight w:val="yellow"/>
        </w:rPr>
        <w:t xml:space="preserve"> 2</w:t>
      </w:r>
      <w:r w:rsidR="00FA614C" w:rsidRPr="001F3227">
        <w:rPr>
          <w:rFonts w:ascii="Times New Roman" w:hAnsi="Times New Roman" w:cs="Times New Roman"/>
          <w:highlight w:val="yellow"/>
        </w:rPr>
        <w:t>4</w:t>
      </w:r>
      <w:r w:rsidRPr="001F3227">
        <w:rPr>
          <w:rFonts w:ascii="Times New Roman" w:hAnsi="Times New Roman" w:cs="Times New Roman"/>
          <w:highlight w:val="yellow"/>
          <w:vertAlign w:val="superscript"/>
        </w:rPr>
        <w:t>th</w:t>
      </w:r>
      <w:r w:rsidRPr="001F3227">
        <w:rPr>
          <w:rFonts w:ascii="Times New Roman" w:hAnsi="Times New Roman" w:cs="Times New Roman"/>
          <w:highlight w:val="yellow"/>
        </w:rPr>
        <w:t xml:space="preserve"> -26</w:t>
      </w:r>
      <w:r w:rsidRPr="001F3227">
        <w:rPr>
          <w:rFonts w:ascii="Times New Roman" w:hAnsi="Times New Roman" w:cs="Times New Roman"/>
          <w:highlight w:val="yellow"/>
          <w:vertAlign w:val="superscript"/>
        </w:rPr>
        <w:t>th</w:t>
      </w:r>
      <w:r w:rsidRPr="001F3227">
        <w:rPr>
          <w:rFonts w:ascii="Times New Roman" w:hAnsi="Times New Roman" w:cs="Times New Roman"/>
          <w:highlight w:val="yellow"/>
        </w:rPr>
        <w:t xml:space="preserve"> April 2025</w:t>
      </w:r>
    </w:p>
    <w:p w14:paraId="79DBAD6A" w14:textId="510DDBDA" w:rsidR="00771DE2" w:rsidRPr="001F3227" w:rsidRDefault="00771DE2">
      <w:pPr>
        <w:rPr>
          <w:rFonts w:ascii="Times New Roman" w:hAnsi="Times New Roman" w:cs="Times New Roman"/>
          <w:highlight w:val="yellow"/>
        </w:rPr>
      </w:pPr>
      <w:r w:rsidRPr="001F3227">
        <w:rPr>
          <w:rFonts w:ascii="Times New Roman" w:hAnsi="Times New Roman" w:cs="Times New Roman"/>
          <w:highlight w:val="yellow"/>
        </w:rPr>
        <w:t>……………………………………………………………………………………………………………….</w:t>
      </w:r>
    </w:p>
    <w:p w14:paraId="2F2C326F" w14:textId="0457A593" w:rsidR="00771DE2" w:rsidRPr="001F3227" w:rsidRDefault="00771DE2">
      <w:pPr>
        <w:rPr>
          <w:rFonts w:ascii="Times New Roman" w:hAnsi="Times New Roman" w:cs="Times New Roman"/>
          <w:b/>
          <w:bCs/>
          <w:highlight w:val="yellow"/>
        </w:rPr>
      </w:pPr>
      <w:r w:rsidRPr="001F3227">
        <w:rPr>
          <w:rFonts w:ascii="Times New Roman" w:hAnsi="Times New Roman" w:cs="Times New Roman"/>
          <w:b/>
          <w:bCs/>
          <w:highlight w:val="yellow"/>
        </w:rPr>
        <w:t xml:space="preserve">About NGNDAI-2025 </w:t>
      </w:r>
    </w:p>
    <w:p w14:paraId="6F09E364" w14:textId="37422E85"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 xml:space="preserve">The International Conference on Next-Generation Networks and Deployable Artificial Intelligence (NGNDAI-2025) is a platform that brings together researchers, industry experts, and practitioners to explore cutting-edge developments in machine intelligence, communication systems, and related technologies. </w:t>
      </w:r>
      <w:bookmarkStart w:id="0" w:name="_Hlk178805483"/>
      <w:r w:rsidRPr="001F3227">
        <w:rPr>
          <w:rFonts w:ascii="Times New Roman" w:hAnsi="Times New Roman" w:cs="Times New Roman"/>
          <w:highlight w:val="yellow"/>
        </w:rPr>
        <w:t>NGNDAI-2025 feature</w:t>
      </w:r>
      <w:r w:rsidR="00266D8B" w:rsidRPr="001F3227">
        <w:rPr>
          <w:rFonts w:ascii="Times New Roman" w:hAnsi="Times New Roman" w:cs="Times New Roman"/>
          <w:highlight w:val="yellow"/>
        </w:rPr>
        <w:t>s</w:t>
      </w:r>
      <w:r w:rsidRPr="001F3227">
        <w:rPr>
          <w:rFonts w:ascii="Times New Roman" w:hAnsi="Times New Roman" w:cs="Times New Roman"/>
          <w:highlight w:val="yellow"/>
        </w:rPr>
        <w:t xml:space="preserve"> </w:t>
      </w:r>
      <w:r w:rsidR="001654EE" w:rsidRPr="001F3227">
        <w:rPr>
          <w:rFonts w:ascii="Times New Roman" w:hAnsi="Times New Roman" w:cs="Times New Roman"/>
          <w:highlight w:val="yellow"/>
        </w:rPr>
        <w:t xml:space="preserve">diverse </w:t>
      </w:r>
      <w:r w:rsidRPr="001F3227">
        <w:rPr>
          <w:rFonts w:ascii="Times New Roman" w:hAnsi="Times New Roman" w:cs="Times New Roman"/>
          <w:highlight w:val="yellow"/>
        </w:rPr>
        <w:t>topics including artificial intelligence, machine learning, intelligent networks, robotics, and next-generation communication technologies such as 5G/6G and IoT. The conference aims to foster collaboration across academia and industry, promote innovation in intelligent systems and communication networks, and address emerging challenges in related areas. With its focus on future technologies, NGNDAI-2025 is poised to advance the state-of-the-art in intelligent systems and redefine the landscape of communication technologies.</w:t>
      </w:r>
      <w:bookmarkEnd w:id="0"/>
    </w:p>
    <w:p w14:paraId="69655E06" w14:textId="2314A31C"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 xml:space="preserve">This conference aims to provide a worldwide forum, where international participants can share their research knowledge and ideas on the recent and latest research in these areas and map out the directions for future researchers and collaborations. This will pave the way for undergraduate and postgraduate students to participate and learn new skills supported by the industry at large. </w:t>
      </w:r>
    </w:p>
    <w:p w14:paraId="70D4FF31" w14:textId="69C23599" w:rsidR="00771DE2" w:rsidRPr="001F3227" w:rsidRDefault="00771DE2" w:rsidP="00771DE2">
      <w:pPr>
        <w:jc w:val="both"/>
        <w:rPr>
          <w:rFonts w:ascii="Times New Roman" w:hAnsi="Times New Roman" w:cs="Times New Roman"/>
          <w:highlight w:val="yellow"/>
        </w:rPr>
      </w:pPr>
      <w:bookmarkStart w:id="1" w:name="_Hlk178805525"/>
      <w:r w:rsidRPr="001F3227">
        <w:rPr>
          <w:rFonts w:ascii="Times New Roman" w:hAnsi="Times New Roman" w:cs="Times New Roman"/>
          <w:highlight w:val="yellow"/>
        </w:rPr>
        <w:t>The conference has featured keynote talks, five technical sessions on different subject tracks, an industry track, the inaugural and the valedictory sessions and contributed papers. The goal of the conference is to become a premier venue for researchers and industry practitioners to share new ideas, research results and their enriching experiences in various fields.</w:t>
      </w:r>
    </w:p>
    <w:p w14:paraId="67D0AF4A" w14:textId="52BCD540"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The scope of NGNDAI-2025 covers the following themes but not be limited to:</w:t>
      </w:r>
    </w:p>
    <w:p w14:paraId="4BE1982D" w14:textId="77777777"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Track 1: Artificial Intelligence and Machine Learning</w:t>
      </w:r>
    </w:p>
    <w:p w14:paraId="2897DE93" w14:textId="77777777"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Track 2: Software Defined Smart Computer Networks</w:t>
      </w:r>
    </w:p>
    <w:p w14:paraId="65427A47" w14:textId="77777777"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Track 3: Cognitive Computing and Brain-Inspired Systems</w:t>
      </w:r>
    </w:p>
    <w:p w14:paraId="4259DD92" w14:textId="77777777"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Track 4: Quantum Computing and Communications</w:t>
      </w:r>
    </w:p>
    <w:p w14:paraId="3DD556CD" w14:textId="0C95F379"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Track 5: Advances in the IoT, Fog and Edge Computing and its Applications</w:t>
      </w:r>
    </w:p>
    <w:bookmarkEnd w:id="1"/>
    <w:p w14:paraId="1050DBBD" w14:textId="090AA387" w:rsidR="00771DE2" w:rsidRPr="001F3227" w:rsidRDefault="00771DE2" w:rsidP="00771DE2">
      <w:pPr>
        <w:jc w:val="both"/>
        <w:rPr>
          <w:rFonts w:ascii="Times New Roman" w:hAnsi="Times New Roman" w:cs="Times New Roman"/>
          <w:highlight w:val="yellow"/>
        </w:rPr>
      </w:pPr>
      <w:r w:rsidRPr="001F3227">
        <w:rPr>
          <w:rFonts w:ascii="Times New Roman" w:hAnsi="Times New Roman" w:cs="Times New Roman"/>
          <w:highlight w:val="yellow"/>
        </w:rPr>
        <w:t xml:space="preserve">Researchers especially from R&amp;D agencies, industries and start-ups along with front-line academic research workers are kindly requested to submit and present their work. </w:t>
      </w:r>
    </w:p>
    <w:p w14:paraId="7696F76C" w14:textId="77777777" w:rsidR="00771DE2" w:rsidRPr="00771DE2" w:rsidRDefault="00771DE2" w:rsidP="00771DE2">
      <w:pPr>
        <w:rPr>
          <w:rFonts w:ascii="Times New Roman" w:hAnsi="Times New Roman" w:cs="Times New Roman"/>
        </w:rPr>
      </w:pPr>
      <w:r w:rsidRPr="001F3227">
        <w:rPr>
          <w:rFonts w:ascii="Times New Roman" w:hAnsi="Times New Roman" w:cs="Times New Roman"/>
          <w:highlight w:val="yellow"/>
        </w:rPr>
        <w:t>……………………………………………………………………………………………………………….</w:t>
      </w:r>
    </w:p>
    <w:p w14:paraId="5B9C2704" w14:textId="77777777" w:rsidR="00254055" w:rsidRDefault="00254055" w:rsidP="00576AF6">
      <w:pPr>
        <w:rPr>
          <w:rFonts w:ascii="Times New Roman" w:hAnsi="Times New Roman" w:cs="Times New Roman"/>
          <w:b/>
          <w:bCs/>
        </w:rPr>
      </w:pPr>
    </w:p>
    <w:p w14:paraId="3D4476FD" w14:textId="77777777" w:rsidR="00254055" w:rsidRDefault="00254055" w:rsidP="00576AF6">
      <w:pPr>
        <w:rPr>
          <w:rFonts w:ascii="Times New Roman" w:hAnsi="Times New Roman" w:cs="Times New Roman"/>
          <w:b/>
          <w:bCs/>
        </w:rPr>
      </w:pPr>
    </w:p>
    <w:p w14:paraId="33BBE7D2" w14:textId="77777777" w:rsidR="00254055" w:rsidRDefault="00254055" w:rsidP="00576AF6">
      <w:pPr>
        <w:rPr>
          <w:rFonts w:ascii="Times New Roman" w:hAnsi="Times New Roman" w:cs="Times New Roman"/>
          <w:b/>
          <w:bCs/>
        </w:rPr>
      </w:pPr>
    </w:p>
    <w:p w14:paraId="400065EF" w14:textId="77777777" w:rsidR="00254055" w:rsidRDefault="00254055" w:rsidP="00576AF6">
      <w:pPr>
        <w:rPr>
          <w:rFonts w:ascii="Times New Roman" w:hAnsi="Times New Roman" w:cs="Times New Roman"/>
          <w:b/>
          <w:bCs/>
        </w:rPr>
      </w:pPr>
    </w:p>
    <w:p w14:paraId="04ABFD95" w14:textId="77777777" w:rsidR="0036528B" w:rsidRDefault="0036528B" w:rsidP="00576AF6">
      <w:pPr>
        <w:rPr>
          <w:rFonts w:ascii="Times New Roman" w:hAnsi="Times New Roman" w:cs="Times New Roman"/>
          <w:b/>
          <w:bCs/>
        </w:rPr>
      </w:pPr>
    </w:p>
    <w:p w14:paraId="56EF3C54" w14:textId="77777777" w:rsidR="0053265B" w:rsidRDefault="0053265B" w:rsidP="00576AF6">
      <w:pPr>
        <w:rPr>
          <w:rFonts w:ascii="Times New Roman" w:hAnsi="Times New Roman" w:cs="Times New Roman"/>
          <w:b/>
          <w:bCs/>
        </w:rPr>
      </w:pPr>
    </w:p>
    <w:p w14:paraId="1D407FCA" w14:textId="77777777" w:rsidR="00254055" w:rsidRDefault="00254055" w:rsidP="00576AF6">
      <w:pPr>
        <w:rPr>
          <w:rFonts w:ascii="Times New Roman" w:hAnsi="Times New Roman" w:cs="Times New Roman"/>
          <w:b/>
          <w:bCs/>
        </w:rPr>
      </w:pPr>
    </w:p>
    <w:p w14:paraId="11E222B4" w14:textId="6A536B19" w:rsidR="006E6C5E" w:rsidRPr="006E6C5E" w:rsidRDefault="006E6C5E" w:rsidP="00576AF6">
      <w:pPr>
        <w:rPr>
          <w:rFonts w:ascii="Times New Roman" w:hAnsi="Times New Roman" w:cs="Times New Roman"/>
          <w:b/>
          <w:bCs/>
        </w:rPr>
      </w:pPr>
      <w:r w:rsidRPr="006E6C5E">
        <w:rPr>
          <w:rFonts w:ascii="Times New Roman" w:hAnsi="Times New Roman" w:cs="Times New Roman"/>
          <w:b/>
          <w:bCs/>
        </w:rPr>
        <w:lastRenderedPageBreak/>
        <w:t xml:space="preserve">Organizing Committee (NGNDAI-2025) </w:t>
      </w:r>
    </w:p>
    <w:p w14:paraId="4D19BCE3" w14:textId="2B5A04EB" w:rsidR="00576AF6" w:rsidRPr="00576AF6" w:rsidRDefault="00576AF6" w:rsidP="00254055">
      <w:pPr>
        <w:spacing w:after="0"/>
        <w:rPr>
          <w:rFonts w:ascii="Times New Roman" w:hAnsi="Times New Roman" w:cs="Times New Roman"/>
        </w:rPr>
      </w:pPr>
      <w:r w:rsidRPr="00D252F7">
        <w:rPr>
          <w:rFonts w:ascii="Times New Roman" w:hAnsi="Times New Roman" w:cs="Times New Roman"/>
          <w:b/>
          <w:bCs/>
          <w:highlight w:val="yellow"/>
        </w:rPr>
        <w:t>Chief Patron:</w:t>
      </w:r>
      <w:r w:rsidRPr="00D252F7">
        <w:rPr>
          <w:rFonts w:ascii="Times New Roman" w:hAnsi="Times New Roman" w:cs="Times New Roman"/>
          <w:highlight w:val="yellow"/>
        </w:rPr>
        <w:t xml:space="preserve"> Prof. Rama Shanker Verma, Director, MNNIT Allahabad, India</w:t>
      </w:r>
    </w:p>
    <w:p w14:paraId="43ADA996" w14:textId="77777777" w:rsidR="00D73460" w:rsidRDefault="00D73460" w:rsidP="00254055">
      <w:pPr>
        <w:spacing w:after="0"/>
        <w:rPr>
          <w:rFonts w:ascii="Times New Roman" w:hAnsi="Times New Roman" w:cs="Times New Roman"/>
        </w:rPr>
      </w:pPr>
    </w:p>
    <w:p w14:paraId="331320E2" w14:textId="138821A5" w:rsidR="00576AF6" w:rsidRDefault="00576AF6" w:rsidP="00254055">
      <w:pPr>
        <w:spacing w:after="0"/>
        <w:rPr>
          <w:rFonts w:ascii="Times New Roman" w:hAnsi="Times New Roman" w:cs="Times New Roman"/>
        </w:rPr>
      </w:pPr>
      <w:r w:rsidRPr="002123C8">
        <w:rPr>
          <w:rFonts w:ascii="Times New Roman" w:hAnsi="Times New Roman" w:cs="Times New Roman"/>
          <w:b/>
          <w:bCs/>
          <w:highlight w:val="yellow"/>
        </w:rPr>
        <w:t>Honorary Chair:</w:t>
      </w:r>
      <w:r w:rsidRPr="002123C8">
        <w:rPr>
          <w:rFonts w:ascii="Times New Roman" w:hAnsi="Times New Roman" w:cs="Times New Roman"/>
          <w:highlight w:val="yellow"/>
        </w:rPr>
        <w:t xml:space="preserve"> Prof. P. N. Suganthan, Qatar University, Qatar</w:t>
      </w:r>
    </w:p>
    <w:p w14:paraId="360E7BD3" w14:textId="36EE1059" w:rsidR="006F1828" w:rsidRDefault="006F1828" w:rsidP="00254055">
      <w:pPr>
        <w:spacing w:after="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w:r w:rsidR="0036528B">
        <w:rPr>
          <w:rFonts w:ascii="Times New Roman" w:hAnsi="Times New Roman" w:cs="Times New Roman"/>
        </w:rPr>
        <w:t xml:space="preserve">    </w:t>
      </w:r>
    </w:p>
    <w:p w14:paraId="62FB4EB4" w14:textId="116AFC25" w:rsidR="00546A93" w:rsidRDefault="00576AF6" w:rsidP="00254055">
      <w:pPr>
        <w:spacing w:after="0"/>
        <w:rPr>
          <w:rFonts w:ascii="Times New Roman" w:hAnsi="Times New Roman" w:cs="Times New Roman"/>
        </w:rPr>
      </w:pPr>
      <w:r w:rsidRPr="00D252F7">
        <w:rPr>
          <w:rFonts w:ascii="Times New Roman" w:hAnsi="Times New Roman" w:cs="Times New Roman"/>
          <w:b/>
          <w:bCs/>
          <w:highlight w:val="yellow"/>
        </w:rPr>
        <w:t>General Chair</w:t>
      </w:r>
      <w:r w:rsidR="00D0041C" w:rsidRPr="00D252F7">
        <w:rPr>
          <w:rFonts w:ascii="Times New Roman" w:hAnsi="Times New Roman" w:cs="Times New Roman"/>
          <w:b/>
          <w:bCs/>
          <w:highlight w:val="yellow"/>
        </w:rPr>
        <w:t>s</w:t>
      </w:r>
      <w:r w:rsidRPr="00D252F7">
        <w:rPr>
          <w:rFonts w:ascii="Times New Roman" w:hAnsi="Times New Roman" w:cs="Times New Roman"/>
          <w:b/>
          <w:bCs/>
          <w:highlight w:val="yellow"/>
        </w:rPr>
        <w:t>:</w:t>
      </w:r>
      <w:r w:rsidRPr="00D252F7">
        <w:rPr>
          <w:rFonts w:ascii="Times New Roman" w:hAnsi="Times New Roman" w:cs="Times New Roman"/>
          <w:highlight w:val="yellow"/>
        </w:rPr>
        <w:t xml:space="preserve"> </w:t>
      </w:r>
      <w:r w:rsidR="00546A93" w:rsidRPr="00D252F7">
        <w:rPr>
          <w:rFonts w:ascii="Times New Roman" w:hAnsi="Times New Roman" w:cs="Times New Roman"/>
          <w:highlight w:val="yellow"/>
        </w:rPr>
        <w:t>Prof. M. M. Gore, MNNIT Allahabad, India</w:t>
      </w:r>
    </w:p>
    <w:p w14:paraId="6B03AED0" w14:textId="77777777" w:rsidR="00F84C54" w:rsidRDefault="00F84C54" w:rsidP="00546A93">
      <w:pPr>
        <w:spacing w:after="0"/>
        <w:rPr>
          <w:rFonts w:ascii="Times New Roman" w:hAnsi="Times New Roman" w:cs="Times New Roman"/>
          <w:b/>
          <w:bCs/>
        </w:rPr>
      </w:pPr>
    </w:p>
    <w:p w14:paraId="484C52C1" w14:textId="29E90222" w:rsidR="00546A93" w:rsidRPr="00576AF6" w:rsidRDefault="00576AF6" w:rsidP="00546A93">
      <w:pPr>
        <w:spacing w:after="0"/>
        <w:rPr>
          <w:rFonts w:ascii="Times New Roman" w:hAnsi="Times New Roman" w:cs="Times New Roman"/>
        </w:rPr>
      </w:pPr>
      <w:r w:rsidRPr="00554245">
        <w:rPr>
          <w:rFonts w:ascii="Times New Roman" w:hAnsi="Times New Roman" w:cs="Times New Roman"/>
          <w:b/>
          <w:bCs/>
          <w:highlight w:val="yellow"/>
        </w:rPr>
        <w:t>Organizing Chair:</w:t>
      </w:r>
      <w:r w:rsidRPr="00554245">
        <w:rPr>
          <w:rFonts w:ascii="Times New Roman" w:hAnsi="Times New Roman" w:cs="Times New Roman"/>
          <w:highlight w:val="yellow"/>
        </w:rPr>
        <w:t xml:space="preserve"> </w:t>
      </w:r>
      <w:r w:rsidR="00546A93" w:rsidRPr="00554245">
        <w:rPr>
          <w:rFonts w:ascii="Times New Roman" w:hAnsi="Times New Roman" w:cs="Times New Roman"/>
          <w:highlight w:val="yellow"/>
        </w:rPr>
        <w:t>Prof. Mayank Pandey, MNNIT Allahabad, India</w:t>
      </w:r>
    </w:p>
    <w:p w14:paraId="330F854E" w14:textId="77777777" w:rsidR="00546A93" w:rsidRDefault="00546A93" w:rsidP="00546A93">
      <w:pPr>
        <w:spacing w:after="0"/>
        <w:rPr>
          <w:rFonts w:ascii="Times New Roman" w:hAnsi="Times New Roman" w:cs="Times New Roman"/>
        </w:rPr>
      </w:pPr>
    </w:p>
    <w:p w14:paraId="56BE3BF0" w14:textId="71B89B4F" w:rsidR="00576AF6" w:rsidRPr="00576AF6" w:rsidRDefault="00546A93" w:rsidP="00254055">
      <w:pPr>
        <w:spacing w:after="0"/>
        <w:rPr>
          <w:rFonts w:ascii="Times New Roman" w:hAnsi="Times New Roman" w:cs="Times New Roman"/>
        </w:rPr>
      </w:pPr>
      <w:r w:rsidRPr="00D252F7">
        <w:rPr>
          <w:rFonts w:ascii="Times New Roman" w:hAnsi="Times New Roman" w:cs="Times New Roman"/>
          <w:b/>
          <w:bCs/>
          <w:highlight w:val="yellow"/>
        </w:rPr>
        <w:t>Organizing Secretary</w:t>
      </w:r>
      <w:r w:rsidRPr="00D252F7">
        <w:rPr>
          <w:rFonts w:ascii="Times New Roman" w:hAnsi="Times New Roman" w:cs="Times New Roman"/>
          <w:highlight w:val="yellow"/>
        </w:rPr>
        <w:t xml:space="preserve">: </w:t>
      </w:r>
      <w:r w:rsidR="006F1828" w:rsidRPr="00D252F7">
        <w:rPr>
          <w:rFonts w:ascii="Times New Roman" w:hAnsi="Times New Roman" w:cs="Times New Roman"/>
          <w:highlight w:val="yellow"/>
        </w:rPr>
        <w:t>Dr. Deepak Gupta, MNNIT Allahabad, India</w:t>
      </w:r>
    </w:p>
    <w:p w14:paraId="63AD1893" w14:textId="77777777" w:rsidR="00D73460" w:rsidRDefault="00D73460" w:rsidP="00254055">
      <w:pPr>
        <w:spacing w:after="0"/>
        <w:rPr>
          <w:rFonts w:ascii="Times New Roman" w:hAnsi="Times New Roman" w:cs="Times New Roman"/>
        </w:rPr>
      </w:pPr>
    </w:p>
    <w:p w14:paraId="4005348F" w14:textId="5389AC8A"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Publication Chairs:</w:t>
      </w:r>
    </w:p>
    <w:p w14:paraId="22BE19BC"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 xml:space="preserve">Dr. Dushyant Kumar Singh, MNNIT Allahabad, India </w:t>
      </w:r>
    </w:p>
    <w:p w14:paraId="71EDF538"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Abhinav Kumar, MNNIT Allahabad, India</w:t>
      </w:r>
    </w:p>
    <w:p w14:paraId="50E560D3"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Abhimanyu Sahu, MNNIT Allahabad, India</w:t>
      </w:r>
    </w:p>
    <w:p w14:paraId="120994B0" w14:textId="596EE3AC"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Special Session Chairs</w:t>
      </w:r>
      <w:r w:rsidR="0036528B" w:rsidRPr="008F6480">
        <w:rPr>
          <w:rFonts w:ascii="Times New Roman" w:hAnsi="Times New Roman" w:cs="Times New Roman"/>
          <w:b/>
          <w:bCs/>
          <w:highlight w:val="yellow"/>
        </w:rPr>
        <w:t>:</w:t>
      </w:r>
    </w:p>
    <w:p w14:paraId="21B1C511" w14:textId="77777777" w:rsidR="00D0041C" w:rsidRPr="008F6480" w:rsidRDefault="00D0041C" w:rsidP="00D0041C">
      <w:pPr>
        <w:spacing w:after="0"/>
        <w:ind w:left="1440"/>
        <w:rPr>
          <w:rFonts w:ascii="Times New Roman" w:hAnsi="Times New Roman" w:cs="Times New Roman"/>
          <w:highlight w:val="yellow"/>
        </w:rPr>
      </w:pPr>
      <w:r w:rsidRPr="008F6480">
        <w:rPr>
          <w:rFonts w:ascii="Times New Roman" w:hAnsi="Times New Roman" w:cs="Times New Roman"/>
          <w:highlight w:val="yellow"/>
        </w:rPr>
        <w:t>Dr. Shailendra Shukla, MNNIT Allahabad, India</w:t>
      </w:r>
    </w:p>
    <w:p w14:paraId="1499DA90"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Shashank Srivastava, MNNIT Allahabad, India</w:t>
      </w:r>
    </w:p>
    <w:p w14:paraId="1E35451A" w14:textId="0E21195A"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Industry Track Chairs</w:t>
      </w:r>
    </w:p>
    <w:p w14:paraId="7CA8A63F"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Indu Dohare, MNNIT Allahabad, India</w:t>
      </w:r>
    </w:p>
    <w:p w14:paraId="6A28881D" w14:textId="68799295" w:rsidR="00D0041C" w:rsidRPr="008F6480" w:rsidRDefault="00D0041C"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 xml:space="preserve">Dr. Mandhatya Singh, Vanix Technology, Pvt., India </w:t>
      </w:r>
    </w:p>
    <w:p w14:paraId="7C5C6942" w14:textId="03624F18"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Sponsorship Chairs</w:t>
      </w:r>
      <w:r w:rsidR="0036528B" w:rsidRPr="008F6480">
        <w:rPr>
          <w:rFonts w:ascii="Times New Roman" w:hAnsi="Times New Roman" w:cs="Times New Roman"/>
          <w:b/>
          <w:bCs/>
          <w:highlight w:val="yellow"/>
        </w:rPr>
        <w:t>:</w:t>
      </w:r>
    </w:p>
    <w:p w14:paraId="0D167E0C"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Joohi Chauhan, MNNIT Allahabad, India</w:t>
      </w:r>
    </w:p>
    <w:p w14:paraId="7BCE8DB5" w14:textId="6D80FDB2"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Publicity Chairs</w:t>
      </w:r>
      <w:r w:rsidR="0036528B" w:rsidRPr="008F6480">
        <w:rPr>
          <w:rFonts w:ascii="Times New Roman" w:hAnsi="Times New Roman" w:cs="Times New Roman"/>
          <w:b/>
          <w:bCs/>
          <w:highlight w:val="yellow"/>
        </w:rPr>
        <w:t>:</w:t>
      </w:r>
    </w:p>
    <w:p w14:paraId="3E1F5745"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Ranvijay, MNNIT Allahabad, India</w:t>
      </w:r>
    </w:p>
    <w:p w14:paraId="37BD4781"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Amit Biswas, MNNIT Allahabad, India</w:t>
      </w:r>
    </w:p>
    <w:p w14:paraId="35A60C38" w14:textId="0891756D"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Finance Chairs</w:t>
      </w:r>
      <w:r w:rsidR="0036528B" w:rsidRPr="008F6480">
        <w:rPr>
          <w:rFonts w:ascii="Times New Roman" w:hAnsi="Times New Roman" w:cs="Times New Roman"/>
          <w:b/>
          <w:bCs/>
          <w:highlight w:val="yellow"/>
        </w:rPr>
        <w:t>:</w:t>
      </w:r>
    </w:p>
    <w:p w14:paraId="3E2F9D7B" w14:textId="68D05199"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Sarsij Tripathi, MNNIT Allahabad, India</w:t>
      </w:r>
    </w:p>
    <w:p w14:paraId="43B9490E" w14:textId="7777777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Kailash W. Kalare, MNNIT Allahabad, India</w:t>
      </w:r>
    </w:p>
    <w:p w14:paraId="176ABF71" w14:textId="4F528F78"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Website Chairs</w:t>
      </w:r>
      <w:r w:rsidR="0036528B" w:rsidRPr="008F6480">
        <w:rPr>
          <w:rFonts w:ascii="Times New Roman" w:hAnsi="Times New Roman" w:cs="Times New Roman"/>
          <w:b/>
          <w:bCs/>
          <w:highlight w:val="yellow"/>
        </w:rPr>
        <w:t>:</w:t>
      </w:r>
    </w:p>
    <w:p w14:paraId="7EB057F3" w14:textId="77777777" w:rsidR="00EC607B" w:rsidRPr="008F6480" w:rsidRDefault="00EC607B"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Manoj Wariya, MNNIT Allahabad, India</w:t>
      </w:r>
    </w:p>
    <w:p w14:paraId="753F1C4D" w14:textId="6C1BB9B5"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Lieutenant (Dr.) Divya Kumar, MNNIT Allahabad, India</w:t>
      </w:r>
    </w:p>
    <w:p w14:paraId="3ECE7018" w14:textId="112DB667" w:rsidR="00576AF6" w:rsidRPr="008F6480" w:rsidRDefault="00576AF6" w:rsidP="00254055">
      <w:pPr>
        <w:spacing w:after="0"/>
        <w:ind w:left="1440"/>
        <w:rPr>
          <w:rFonts w:ascii="Times New Roman" w:hAnsi="Times New Roman" w:cs="Times New Roman"/>
          <w:highlight w:val="yellow"/>
        </w:rPr>
      </w:pPr>
      <w:r w:rsidRPr="008F6480">
        <w:rPr>
          <w:rFonts w:ascii="Times New Roman" w:hAnsi="Times New Roman" w:cs="Times New Roman"/>
          <w:highlight w:val="yellow"/>
        </w:rPr>
        <w:t>Dr. Ashish Kumar Maurya, MNNIT Allahabad, India</w:t>
      </w:r>
    </w:p>
    <w:p w14:paraId="0221DAC1" w14:textId="2F97754C" w:rsidR="00576AF6" w:rsidRPr="008F6480" w:rsidRDefault="00576AF6" w:rsidP="00254055">
      <w:pPr>
        <w:spacing w:after="0"/>
        <w:rPr>
          <w:rFonts w:ascii="Times New Roman" w:hAnsi="Times New Roman" w:cs="Times New Roman"/>
          <w:b/>
          <w:bCs/>
          <w:highlight w:val="yellow"/>
        </w:rPr>
      </w:pPr>
      <w:r w:rsidRPr="008F6480">
        <w:rPr>
          <w:rFonts w:ascii="Times New Roman" w:hAnsi="Times New Roman" w:cs="Times New Roman"/>
          <w:b/>
          <w:bCs/>
          <w:highlight w:val="yellow"/>
        </w:rPr>
        <w:t xml:space="preserve">Local </w:t>
      </w:r>
      <w:r w:rsidR="00931CA6" w:rsidRPr="008F6480">
        <w:rPr>
          <w:rFonts w:ascii="Times New Roman" w:hAnsi="Times New Roman" w:cs="Times New Roman"/>
          <w:b/>
          <w:bCs/>
          <w:highlight w:val="yellow"/>
        </w:rPr>
        <w:t>Organizing</w:t>
      </w:r>
      <w:r w:rsidRPr="008F6480">
        <w:rPr>
          <w:rFonts w:ascii="Times New Roman" w:hAnsi="Times New Roman" w:cs="Times New Roman"/>
          <w:b/>
          <w:bCs/>
          <w:highlight w:val="yellow"/>
        </w:rPr>
        <w:t xml:space="preserve"> Committee</w:t>
      </w:r>
      <w:r w:rsidR="00931CA6" w:rsidRPr="008F6480">
        <w:rPr>
          <w:rFonts w:ascii="Times New Roman" w:hAnsi="Times New Roman" w:cs="Times New Roman"/>
          <w:b/>
          <w:bCs/>
          <w:highlight w:val="yellow"/>
        </w:rPr>
        <w:t>s</w:t>
      </w:r>
      <w:r w:rsidRPr="008F6480">
        <w:rPr>
          <w:rFonts w:ascii="Times New Roman" w:hAnsi="Times New Roman" w:cs="Times New Roman"/>
          <w:b/>
          <w:bCs/>
          <w:highlight w:val="yellow"/>
        </w:rPr>
        <w:t>:</w:t>
      </w:r>
    </w:p>
    <w:p w14:paraId="55ADC611" w14:textId="7CA552C1" w:rsidR="004C726B" w:rsidRPr="008F6480" w:rsidRDefault="004C726B" w:rsidP="00D0041C">
      <w:pPr>
        <w:spacing w:after="0"/>
        <w:ind w:left="1440"/>
        <w:rPr>
          <w:rFonts w:ascii="Times New Roman" w:hAnsi="Times New Roman" w:cs="Times New Roman"/>
          <w:highlight w:val="yellow"/>
        </w:rPr>
      </w:pPr>
      <w:r w:rsidRPr="008F6480">
        <w:rPr>
          <w:rFonts w:ascii="Times New Roman" w:hAnsi="Times New Roman" w:cs="Times New Roman"/>
          <w:highlight w:val="yellow"/>
        </w:rPr>
        <w:t>Dr. Anoj Kumar, MNNIT Allahabad, India</w:t>
      </w:r>
    </w:p>
    <w:p w14:paraId="4EE82FD1" w14:textId="40D8BBEA" w:rsidR="00D0041C" w:rsidRPr="008F6480" w:rsidRDefault="00D0041C" w:rsidP="00D0041C">
      <w:pPr>
        <w:spacing w:after="0"/>
        <w:ind w:left="1440"/>
        <w:rPr>
          <w:rFonts w:ascii="Times New Roman" w:hAnsi="Times New Roman" w:cs="Times New Roman"/>
          <w:highlight w:val="yellow"/>
        </w:rPr>
      </w:pPr>
      <w:r w:rsidRPr="008F6480">
        <w:rPr>
          <w:rFonts w:ascii="Times New Roman" w:hAnsi="Times New Roman" w:cs="Times New Roman"/>
          <w:highlight w:val="yellow"/>
        </w:rPr>
        <w:t xml:space="preserve">Dr. Pragya Dwivedi, MNNIT Allahabad, India </w:t>
      </w:r>
    </w:p>
    <w:p w14:paraId="7DD71D5F" w14:textId="77777777" w:rsidR="00EC607B" w:rsidRPr="008F6480" w:rsidRDefault="00EC607B" w:rsidP="00EC607B">
      <w:pPr>
        <w:spacing w:after="0"/>
        <w:ind w:left="1440"/>
        <w:rPr>
          <w:rFonts w:ascii="Times New Roman" w:hAnsi="Times New Roman" w:cs="Times New Roman"/>
          <w:highlight w:val="yellow"/>
        </w:rPr>
      </w:pPr>
      <w:r w:rsidRPr="008F6480">
        <w:rPr>
          <w:rFonts w:ascii="Times New Roman" w:hAnsi="Times New Roman" w:cs="Times New Roman"/>
          <w:highlight w:val="yellow"/>
        </w:rPr>
        <w:t>Dr. Rajitha B, MNNIT Allahabad, India</w:t>
      </w:r>
    </w:p>
    <w:p w14:paraId="194C18B5" w14:textId="3C7F5086" w:rsidR="006E6C5E" w:rsidRDefault="006E6C5E" w:rsidP="00D0041C">
      <w:pPr>
        <w:spacing w:after="0"/>
        <w:ind w:left="1440"/>
        <w:rPr>
          <w:rFonts w:ascii="Times New Roman" w:hAnsi="Times New Roman" w:cs="Times New Roman"/>
        </w:rPr>
      </w:pPr>
      <w:r w:rsidRPr="008F6480">
        <w:rPr>
          <w:rFonts w:ascii="Times New Roman" w:hAnsi="Times New Roman" w:cs="Times New Roman"/>
          <w:highlight w:val="yellow"/>
        </w:rPr>
        <w:t>Dr. Vibhav Prakash Singh, MNNIT Allahabad, India</w:t>
      </w:r>
    </w:p>
    <w:p w14:paraId="6B73D4B2" w14:textId="77777777" w:rsidR="00F84C54" w:rsidRDefault="00F84C54" w:rsidP="00D0041C">
      <w:pPr>
        <w:spacing w:after="0"/>
        <w:ind w:left="1440"/>
        <w:rPr>
          <w:rFonts w:ascii="Times New Roman" w:hAnsi="Times New Roman" w:cs="Times New Roman"/>
        </w:rPr>
      </w:pPr>
    </w:p>
    <w:p w14:paraId="796DC933" w14:textId="77777777" w:rsidR="00576AF6" w:rsidRPr="00771DE2" w:rsidRDefault="00576AF6" w:rsidP="00576AF6">
      <w:pPr>
        <w:rPr>
          <w:rFonts w:ascii="Times New Roman" w:hAnsi="Times New Roman" w:cs="Times New Roman"/>
        </w:rPr>
      </w:pPr>
      <w:r>
        <w:rPr>
          <w:rFonts w:ascii="Times New Roman" w:hAnsi="Times New Roman" w:cs="Times New Roman"/>
        </w:rPr>
        <w:t>……………………………………………………………………………………………………………….</w:t>
      </w:r>
    </w:p>
    <w:p w14:paraId="3D41A262" w14:textId="243C9202" w:rsidR="00576AF6" w:rsidRPr="006E6C5E" w:rsidRDefault="006E6C5E" w:rsidP="00771DE2">
      <w:pPr>
        <w:jc w:val="both"/>
        <w:rPr>
          <w:rFonts w:ascii="Times New Roman" w:hAnsi="Times New Roman" w:cs="Times New Roman"/>
          <w:b/>
          <w:bCs/>
        </w:rPr>
      </w:pPr>
      <w:r w:rsidRPr="006E6C5E">
        <w:rPr>
          <w:rFonts w:ascii="Times New Roman" w:hAnsi="Times New Roman" w:cs="Times New Roman"/>
          <w:b/>
          <w:bCs/>
        </w:rPr>
        <w:t>INTERNATIONAL ADVISORY COMMITTEE</w:t>
      </w:r>
    </w:p>
    <w:p w14:paraId="67B64C1E"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Chin-Teng Lin, University of Technology, Sydney, Australia</w:t>
      </w:r>
    </w:p>
    <w:p w14:paraId="7E4A66F9"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Girija Chetty, University of Canberra, Australia</w:t>
      </w:r>
    </w:p>
    <w:p w14:paraId="5C2A9B81" w14:textId="0A4ED518"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Yenumula Reddy, Grambling State University, USA</w:t>
      </w:r>
    </w:p>
    <w:p w14:paraId="699C93BB"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Andrew Ware, University of South Wales, UK</w:t>
      </w:r>
    </w:p>
    <w:p w14:paraId="36DC4E0B" w14:textId="0D51B956"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Dr. Mahardhika Pratama, NTU, Singapore</w:t>
      </w:r>
    </w:p>
    <w:p w14:paraId="3CAABF0F"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Dr. Monowar H. Bhuyan, UUS, Sweden</w:t>
      </w:r>
    </w:p>
    <w:p w14:paraId="7D706BBA"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Dinesh K. Sharma, UMES, USA</w:t>
      </w:r>
    </w:p>
    <w:p w14:paraId="5CE1B122"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Kai-Lung Hua, NTUST,Taiwan</w:t>
      </w:r>
    </w:p>
    <w:p w14:paraId="59555B36"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lastRenderedPageBreak/>
        <w:t xml:space="preserve">Dr. Koushik Sinha, Southern Illinois University, USA </w:t>
      </w:r>
    </w:p>
    <w:p w14:paraId="3A991C1B" w14:textId="3A199139"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Bhuvan</w:t>
      </w:r>
      <w:r w:rsidR="00465DC5" w:rsidRPr="00891DEB">
        <w:rPr>
          <w:rFonts w:ascii="Times New Roman" w:hAnsi="Times New Roman" w:cs="Times New Roman"/>
          <w:highlight w:val="yellow"/>
        </w:rPr>
        <w:t xml:space="preserve"> </w:t>
      </w:r>
      <w:r w:rsidRPr="00891DEB">
        <w:rPr>
          <w:rFonts w:ascii="Times New Roman" w:hAnsi="Times New Roman" w:cs="Times New Roman"/>
          <w:highlight w:val="yellow"/>
        </w:rPr>
        <w:t xml:space="preserve">Unhelkar, </w:t>
      </w:r>
      <w:r w:rsidR="00E13835" w:rsidRPr="00891DEB">
        <w:rPr>
          <w:rFonts w:ascii="Times New Roman" w:hAnsi="Times New Roman" w:cs="Times New Roman"/>
          <w:highlight w:val="yellow"/>
        </w:rPr>
        <w:t xml:space="preserve">University of South Florida </w:t>
      </w:r>
      <w:r w:rsidRPr="00891DEB">
        <w:rPr>
          <w:rFonts w:ascii="Times New Roman" w:hAnsi="Times New Roman" w:cs="Times New Roman"/>
          <w:highlight w:val="yellow"/>
        </w:rPr>
        <w:t>Sarasota-Manatee, USA</w:t>
      </w:r>
    </w:p>
    <w:p w14:paraId="1ED80A75"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Dr. Anand Nayyar, DUY TAN University, Vietnam</w:t>
      </w:r>
    </w:p>
    <w:p w14:paraId="6115EB64"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Roshan D. Yapa, University of Peradeniya, Sri Lanka</w:t>
      </w:r>
    </w:p>
    <w:p w14:paraId="20F440B5" w14:textId="133FD3E3"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Dimitrios Koukopoulos, University of Patras, Greece</w:t>
      </w:r>
    </w:p>
    <w:p w14:paraId="55633060"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Rustem Popa, University In Galati, Domneasca, Romania</w:t>
      </w:r>
    </w:p>
    <w:p w14:paraId="5943BDCC"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Ajay K Gupta, Western Michigan University Kalamazoo, USA</w:t>
      </w:r>
    </w:p>
    <w:p w14:paraId="3B906AE5"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 xml:space="preserve">Dr. Mukesh Prasad, University of Technology Sydney, Australia </w:t>
      </w:r>
    </w:p>
    <w:p w14:paraId="304CA166" w14:textId="3E1675E6" w:rsidR="009418CC" w:rsidRPr="00891DEB" w:rsidRDefault="009418CC" w:rsidP="002214DE">
      <w:pPr>
        <w:spacing w:after="0"/>
        <w:rPr>
          <w:rFonts w:ascii="Times New Roman" w:hAnsi="Times New Roman" w:cs="Times New Roman"/>
          <w:highlight w:val="yellow"/>
        </w:rPr>
      </w:pPr>
      <w:r w:rsidRPr="00891DEB">
        <w:rPr>
          <w:rFonts w:ascii="Times New Roman" w:hAnsi="Times New Roman" w:cs="Times New Roman"/>
          <w:highlight w:val="yellow"/>
        </w:rPr>
        <w:t>Dr. Prayag Tiwari, Halmstad University, Sweden</w:t>
      </w:r>
    </w:p>
    <w:p w14:paraId="16D51CAB" w14:textId="178A50DB"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Michael L. Mcguire, University In Victoria, Canada</w:t>
      </w:r>
    </w:p>
    <w:p w14:paraId="08B992A2" w14:textId="77777777"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A. R. Rababaah, American University of Kuwait, Kuwait</w:t>
      </w:r>
    </w:p>
    <w:p w14:paraId="04D504A1" w14:textId="77777777" w:rsidR="00465DC5" w:rsidRPr="00891DEB" w:rsidRDefault="00465DC5" w:rsidP="002214DE">
      <w:pPr>
        <w:spacing w:after="0"/>
        <w:rPr>
          <w:rFonts w:ascii="Times New Roman" w:hAnsi="Times New Roman" w:cs="Times New Roman"/>
          <w:highlight w:val="yellow"/>
        </w:rPr>
      </w:pPr>
      <w:r w:rsidRPr="00891DEB">
        <w:rPr>
          <w:rFonts w:ascii="Times New Roman" w:hAnsi="Times New Roman" w:cs="Times New Roman"/>
          <w:highlight w:val="yellow"/>
        </w:rPr>
        <w:t>Dr. Lalit Garg, University of Malta</w:t>
      </w:r>
    </w:p>
    <w:p w14:paraId="523B0168" w14:textId="16EFB3E5" w:rsidR="00F31634" w:rsidRPr="00891DEB" w:rsidRDefault="00F31634" w:rsidP="002214DE">
      <w:pPr>
        <w:spacing w:after="0"/>
        <w:rPr>
          <w:rFonts w:ascii="Times New Roman" w:hAnsi="Times New Roman" w:cs="Times New Roman"/>
          <w:highlight w:val="yellow"/>
        </w:rPr>
      </w:pPr>
      <w:r w:rsidRPr="00891DEB">
        <w:rPr>
          <w:rFonts w:ascii="Times New Roman" w:hAnsi="Times New Roman" w:cs="Times New Roman"/>
          <w:highlight w:val="yellow"/>
        </w:rPr>
        <w:t>Prof. Tadahiko Murata, Kansai University, Japan</w:t>
      </w:r>
    </w:p>
    <w:p w14:paraId="7BD7508E" w14:textId="3CB1C13B" w:rsidR="00F31634" w:rsidRPr="002214DE" w:rsidRDefault="00F31634" w:rsidP="002214DE">
      <w:pPr>
        <w:spacing w:after="0"/>
        <w:rPr>
          <w:rFonts w:ascii="Times New Roman" w:hAnsi="Times New Roman" w:cs="Times New Roman"/>
        </w:rPr>
      </w:pPr>
      <w:r w:rsidRPr="00891DEB">
        <w:rPr>
          <w:rFonts w:ascii="Times New Roman" w:hAnsi="Times New Roman" w:cs="Times New Roman"/>
          <w:highlight w:val="yellow"/>
        </w:rPr>
        <w:t>Prof. Gnana Bharathy, University of Technology Sydney, Australia</w:t>
      </w:r>
    </w:p>
    <w:p w14:paraId="6EB138DA" w14:textId="77777777" w:rsidR="00F31634" w:rsidRDefault="00F31634" w:rsidP="00F31634">
      <w:pPr>
        <w:pStyle w:val="NoSpacing"/>
        <w:jc w:val="both"/>
        <w:rPr>
          <w:rFonts w:ascii="Times New Roman" w:hAnsi="Times New Roman" w:cs="Times New Roman"/>
          <w:sz w:val="26"/>
          <w:szCs w:val="26"/>
        </w:rPr>
      </w:pPr>
    </w:p>
    <w:p w14:paraId="7CE05A76" w14:textId="21F4E3C4" w:rsidR="00F31634" w:rsidRPr="006E6C5E" w:rsidRDefault="00F31634" w:rsidP="00F31634">
      <w:pPr>
        <w:jc w:val="both"/>
        <w:rPr>
          <w:rFonts w:ascii="Times New Roman" w:hAnsi="Times New Roman" w:cs="Times New Roman"/>
          <w:b/>
          <w:bCs/>
        </w:rPr>
      </w:pPr>
      <w:r w:rsidRPr="000C6C28">
        <w:rPr>
          <w:rFonts w:ascii="Times New Roman" w:hAnsi="Times New Roman" w:cs="Times New Roman"/>
          <w:b/>
          <w:bCs/>
          <w:highlight w:val="yellow"/>
        </w:rPr>
        <w:t>NATIONAL ADVISORY COMMITTEE</w:t>
      </w:r>
    </w:p>
    <w:p w14:paraId="10487A4C" w14:textId="77777777" w:rsidR="002214DE" w:rsidRPr="000C6C28" w:rsidRDefault="002214DE" w:rsidP="002214DE">
      <w:pPr>
        <w:spacing w:after="0"/>
        <w:rPr>
          <w:rFonts w:ascii="Times New Roman" w:hAnsi="Times New Roman" w:cs="Times New Roman"/>
          <w:highlight w:val="yellow"/>
        </w:rPr>
      </w:pPr>
      <w:r w:rsidRPr="000C6C28">
        <w:rPr>
          <w:rFonts w:ascii="Times New Roman" w:hAnsi="Times New Roman" w:cs="Times New Roman"/>
          <w:highlight w:val="yellow"/>
        </w:rPr>
        <w:t>Prof. Rajeev Tripathi, Professor, MNNIT Allahabad, India.</w:t>
      </w:r>
    </w:p>
    <w:p w14:paraId="25D2D893" w14:textId="47A7ED54"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Bhabani P. Sinha, ISI Kolkata, India</w:t>
      </w:r>
    </w:p>
    <w:p w14:paraId="24CB4C35"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Umapada Pal, ISI Kolkata, India</w:t>
      </w:r>
    </w:p>
    <w:p w14:paraId="263747B3"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Anjana Kakoti Mahanta, Gauhati University, India</w:t>
      </w:r>
    </w:p>
    <w:p w14:paraId="31C66B94"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P. Nagabhushan, IIIT Allahabad, India</w:t>
      </w:r>
    </w:p>
    <w:p w14:paraId="2419E688"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Sivaji Bandyopadhya, NIT  Silchar, India</w:t>
      </w:r>
    </w:p>
    <w:p w14:paraId="10ADBA1D"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S. Balasundaram, JNU, New Delhi, India</w:t>
      </w:r>
    </w:p>
    <w:p w14:paraId="73C9A1AE"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C T Bhunia, Former Director, NIT Arunachal Pradesh, India</w:t>
      </w:r>
    </w:p>
    <w:p w14:paraId="194C846D" w14:textId="309C4B05"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Karmeshu, SNU, Greater Noida, India</w:t>
      </w:r>
    </w:p>
    <w:p w14:paraId="278118F3"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Dhruba Kr Bhattacharyya, Tezpur University, India</w:t>
      </w:r>
    </w:p>
    <w:p w14:paraId="1EA6E378"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Nityananda Sarma, Tezpur University, India</w:t>
      </w:r>
    </w:p>
    <w:p w14:paraId="0371271F"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Shekhar Verma, IIIT Allahabad, India</w:t>
      </w:r>
    </w:p>
    <w:p w14:paraId="26F69067"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Om Prakash Sangwan, GJUST, Haryana, India</w:t>
      </w:r>
    </w:p>
    <w:p w14:paraId="5C0E8579"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Amit Saxena, GGV, Bilaspur, India</w:t>
      </w:r>
    </w:p>
    <w:p w14:paraId="34236CCB"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B. K.Panigrahi, IIT Delhi, India</w:t>
      </w:r>
    </w:p>
    <w:p w14:paraId="4E11688F"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Susanta Chakraborty, IIEST, Shibpur, India</w:t>
      </w:r>
    </w:p>
    <w:p w14:paraId="0CE5145D" w14:textId="226F13B8"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 xml:space="preserve">Prof. Vivek Kumar Singh, </w:t>
      </w:r>
      <w:r w:rsidR="00E8380C" w:rsidRPr="000C6C28">
        <w:rPr>
          <w:rFonts w:ascii="Times New Roman" w:hAnsi="Times New Roman" w:cs="Times New Roman"/>
          <w:highlight w:val="yellow"/>
        </w:rPr>
        <w:t>Delhi University</w:t>
      </w:r>
      <w:r w:rsidRPr="000C6C28">
        <w:rPr>
          <w:rFonts w:ascii="Times New Roman" w:hAnsi="Times New Roman" w:cs="Times New Roman"/>
          <w:highlight w:val="yellow"/>
        </w:rPr>
        <w:t xml:space="preserve">, </w:t>
      </w:r>
      <w:r w:rsidR="00E8380C" w:rsidRPr="000C6C28">
        <w:rPr>
          <w:rFonts w:ascii="Times New Roman" w:hAnsi="Times New Roman" w:cs="Times New Roman"/>
          <w:highlight w:val="yellow"/>
        </w:rPr>
        <w:t>New Delhi,</w:t>
      </w:r>
      <w:r w:rsidRPr="000C6C28">
        <w:rPr>
          <w:rFonts w:ascii="Times New Roman" w:hAnsi="Times New Roman" w:cs="Times New Roman"/>
          <w:highlight w:val="yellow"/>
        </w:rPr>
        <w:t xml:space="preserve"> India</w:t>
      </w:r>
    </w:p>
    <w:p w14:paraId="4B4AE22A"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R. K. Agarwal, JNU, New Delhi, India</w:t>
      </w:r>
    </w:p>
    <w:p w14:paraId="12D34FCF" w14:textId="4D88F521"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 xml:space="preserve">Prof. Deepak Garg, </w:t>
      </w:r>
      <w:r w:rsidR="002214DE" w:rsidRPr="000C6C28">
        <w:rPr>
          <w:rFonts w:ascii="Times New Roman" w:hAnsi="Times New Roman" w:cs="Times New Roman"/>
          <w:highlight w:val="yellow"/>
        </w:rPr>
        <w:t>SR</w:t>
      </w:r>
      <w:r w:rsidRPr="000C6C28">
        <w:rPr>
          <w:rFonts w:ascii="Times New Roman" w:hAnsi="Times New Roman" w:cs="Times New Roman"/>
          <w:highlight w:val="yellow"/>
        </w:rPr>
        <w:t xml:space="preserve"> University, India</w:t>
      </w:r>
    </w:p>
    <w:p w14:paraId="4FA976EA"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Koshy George, SRM University, India</w:t>
      </w:r>
    </w:p>
    <w:p w14:paraId="3343CA1F"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Soumya K Ghosh, IIT Kharagpur, India</w:t>
      </w:r>
    </w:p>
    <w:p w14:paraId="4AADDC4E" w14:textId="26D13511"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Rajeev Srivasta</w:t>
      </w:r>
      <w:r w:rsidR="00485EC7" w:rsidRPr="000C6C28">
        <w:rPr>
          <w:rFonts w:ascii="Times New Roman" w:hAnsi="Times New Roman" w:cs="Times New Roman"/>
          <w:highlight w:val="yellow"/>
        </w:rPr>
        <w:t>v</w:t>
      </w:r>
      <w:r w:rsidRPr="000C6C28">
        <w:rPr>
          <w:rFonts w:ascii="Times New Roman" w:hAnsi="Times New Roman" w:cs="Times New Roman"/>
          <w:highlight w:val="yellow"/>
        </w:rPr>
        <w:t>a, IIT BHU, India</w:t>
      </w:r>
    </w:p>
    <w:p w14:paraId="0AE97C66"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Dr. V. Vijaya Saradhi, IIT Guwahati, India</w:t>
      </w:r>
    </w:p>
    <w:p w14:paraId="227AEEDE" w14:textId="77777777" w:rsidR="002214DE" w:rsidRPr="000C6C28" w:rsidRDefault="002214DE" w:rsidP="002214DE">
      <w:pPr>
        <w:spacing w:after="0"/>
        <w:rPr>
          <w:rFonts w:ascii="Times New Roman" w:hAnsi="Times New Roman" w:cs="Times New Roman"/>
          <w:highlight w:val="yellow"/>
        </w:rPr>
      </w:pPr>
      <w:r w:rsidRPr="000C6C28">
        <w:rPr>
          <w:rFonts w:ascii="Times New Roman" w:hAnsi="Times New Roman" w:cs="Times New Roman"/>
          <w:highlight w:val="yellow"/>
        </w:rPr>
        <w:t>Prof. Sukumar Nandi, IIT Guwahati, India</w:t>
      </w:r>
    </w:p>
    <w:p w14:paraId="612A7B4F" w14:textId="77777777" w:rsidR="002214DE" w:rsidRPr="000C6C28" w:rsidRDefault="002214DE" w:rsidP="002214DE">
      <w:pPr>
        <w:spacing w:after="0"/>
        <w:rPr>
          <w:rFonts w:ascii="Times New Roman" w:hAnsi="Times New Roman" w:cs="Times New Roman"/>
          <w:highlight w:val="yellow"/>
        </w:rPr>
      </w:pPr>
      <w:r w:rsidRPr="000C6C28">
        <w:rPr>
          <w:rFonts w:ascii="Times New Roman" w:hAnsi="Times New Roman" w:cs="Times New Roman"/>
          <w:highlight w:val="yellow"/>
        </w:rPr>
        <w:t>Prof. D. P.Vidhyarthi, JNU, New Delhi, India</w:t>
      </w:r>
    </w:p>
    <w:p w14:paraId="6AE185E9" w14:textId="0188D340" w:rsidR="002214DE" w:rsidRPr="000C6C28" w:rsidRDefault="001E73DF" w:rsidP="002214DE">
      <w:pPr>
        <w:spacing w:after="0"/>
        <w:rPr>
          <w:rFonts w:ascii="Times New Roman" w:hAnsi="Times New Roman" w:cs="Times New Roman"/>
          <w:highlight w:val="yellow"/>
        </w:rPr>
      </w:pPr>
      <w:r w:rsidRPr="000C6C28">
        <w:rPr>
          <w:rFonts w:ascii="Times New Roman" w:hAnsi="Times New Roman" w:cs="Times New Roman"/>
          <w:highlight w:val="yellow"/>
        </w:rPr>
        <w:t>Prof</w:t>
      </w:r>
      <w:r w:rsidR="002214DE" w:rsidRPr="000C6C28">
        <w:rPr>
          <w:rFonts w:ascii="Times New Roman" w:hAnsi="Times New Roman" w:cs="Times New Roman"/>
          <w:highlight w:val="yellow"/>
        </w:rPr>
        <w:t>. Suresh Sundaram, IISc Bangalore, India</w:t>
      </w:r>
    </w:p>
    <w:p w14:paraId="65F112D6" w14:textId="77777777" w:rsidR="002214DE" w:rsidRPr="000C6C28" w:rsidRDefault="002214DE" w:rsidP="002214DE">
      <w:pPr>
        <w:spacing w:after="0"/>
        <w:rPr>
          <w:rFonts w:ascii="Times New Roman" w:hAnsi="Times New Roman" w:cs="Times New Roman"/>
          <w:highlight w:val="yellow"/>
        </w:rPr>
      </w:pPr>
      <w:r w:rsidRPr="000C6C28">
        <w:rPr>
          <w:rFonts w:ascii="Times New Roman" w:hAnsi="Times New Roman" w:cs="Times New Roman"/>
          <w:highlight w:val="yellow"/>
        </w:rPr>
        <w:t>Prof. Ram Bilas Pachori, IIT Indore, India</w:t>
      </w:r>
    </w:p>
    <w:p w14:paraId="10F553FD" w14:textId="1EF390D6" w:rsidR="002214DE" w:rsidRPr="000C6C28" w:rsidRDefault="001E73DF" w:rsidP="002214DE">
      <w:pPr>
        <w:spacing w:after="0"/>
        <w:rPr>
          <w:rFonts w:ascii="Times New Roman" w:hAnsi="Times New Roman" w:cs="Times New Roman"/>
          <w:highlight w:val="yellow"/>
        </w:rPr>
      </w:pPr>
      <w:r w:rsidRPr="000C6C28">
        <w:rPr>
          <w:rFonts w:ascii="Times New Roman" w:hAnsi="Times New Roman" w:cs="Times New Roman"/>
          <w:highlight w:val="yellow"/>
        </w:rPr>
        <w:t>Prof</w:t>
      </w:r>
      <w:r w:rsidR="002214DE" w:rsidRPr="000C6C28">
        <w:rPr>
          <w:rFonts w:ascii="Times New Roman" w:hAnsi="Times New Roman" w:cs="Times New Roman"/>
          <w:highlight w:val="yellow"/>
        </w:rPr>
        <w:t>. M. Tanveer, IIT Indore, India</w:t>
      </w:r>
    </w:p>
    <w:p w14:paraId="3A560349" w14:textId="75717DC5"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Dr. Sanjeev Kumar, IIT Roorkee, India</w:t>
      </w:r>
    </w:p>
    <w:p w14:paraId="10C8E422" w14:textId="1A6B4AF6" w:rsidR="00F31634" w:rsidRPr="000C6C28" w:rsidRDefault="001E73DF" w:rsidP="002214DE">
      <w:pPr>
        <w:spacing w:after="0"/>
        <w:rPr>
          <w:rFonts w:ascii="Times New Roman" w:hAnsi="Times New Roman" w:cs="Times New Roman"/>
          <w:highlight w:val="yellow"/>
        </w:rPr>
      </w:pPr>
      <w:r w:rsidRPr="000C6C28">
        <w:rPr>
          <w:rFonts w:ascii="Times New Roman" w:hAnsi="Times New Roman" w:cs="Times New Roman"/>
          <w:highlight w:val="yellow"/>
        </w:rPr>
        <w:t>Prof</w:t>
      </w:r>
      <w:r w:rsidR="00F31634" w:rsidRPr="000C6C28">
        <w:rPr>
          <w:rFonts w:ascii="Times New Roman" w:hAnsi="Times New Roman" w:cs="Times New Roman"/>
          <w:highlight w:val="yellow"/>
        </w:rPr>
        <w:t xml:space="preserve">. Asif Ekbal, IIT </w:t>
      </w:r>
      <w:r w:rsidRPr="000C6C28">
        <w:rPr>
          <w:rFonts w:ascii="Times New Roman" w:hAnsi="Times New Roman" w:cs="Times New Roman"/>
          <w:highlight w:val="yellow"/>
        </w:rPr>
        <w:t>Jodhpur</w:t>
      </w:r>
      <w:r w:rsidR="00F31634" w:rsidRPr="000C6C28">
        <w:rPr>
          <w:rFonts w:ascii="Times New Roman" w:hAnsi="Times New Roman" w:cs="Times New Roman"/>
          <w:highlight w:val="yellow"/>
        </w:rPr>
        <w:t>, India</w:t>
      </w:r>
    </w:p>
    <w:p w14:paraId="746CDCBA" w14:textId="225C64C8" w:rsidR="00465DC5" w:rsidRPr="000C6C28" w:rsidRDefault="00465DC5" w:rsidP="002214DE">
      <w:pPr>
        <w:spacing w:after="0"/>
        <w:rPr>
          <w:rFonts w:ascii="Times New Roman" w:hAnsi="Times New Roman" w:cs="Times New Roman"/>
          <w:highlight w:val="yellow"/>
        </w:rPr>
      </w:pPr>
      <w:r w:rsidRPr="000C6C28">
        <w:rPr>
          <w:rFonts w:ascii="Times New Roman" w:hAnsi="Times New Roman" w:cs="Times New Roman"/>
          <w:highlight w:val="yellow"/>
        </w:rPr>
        <w:t>Dr. Dilip Singh Sisodia, NIT Raipur, India</w:t>
      </w:r>
    </w:p>
    <w:p w14:paraId="05E4B350" w14:textId="19D0A594"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Dr. Reshma Rastogi, SAU, NewDelhi, India</w:t>
      </w:r>
    </w:p>
    <w:p w14:paraId="31BFB810" w14:textId="6148601E"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Dr. Partha Pratim Roy, IIT Roorkee, India</w:t>
      </w:r>
    </w:p>
    <w:p w14:paraId="230519E7" w14:textId="017BD302"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 xml:space="preserve">Dr. Ram Prasad K, </w:t>
      </w:r>
      <w:r w:rsidR="002214DE" w:rsidRPr="000C6C28">
        <w:rPr>
          <w:rFonts w:ascii="Times New Roman" w:hAnsi="Times New Roman" w:cs="Times New Roman"/>
          <w:highlight w:val="yellow"/>
        </w:rPr>
        <w:t>Sai University</w:t>
      </w:r>
      <w:r w:rsidRPr="000C6C28">
        <w:rPr>
          <w:rFonts w:ascii="Times New Roman" w:hAnsi="Times New Roman" w:cs="Times New Roman"/>
          <w:highlight w:val="yellow"/>
        </w:rPr>
        <w:t>, India</w:t>
      </w:r>
    </w:p>
    <w:p w14:paraId="15BF6F77"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lastRenderedPageBreak/>
        <w:t>Dr. D. Suryanarayana, Vishnu Institute of Technology, A.P., India</w:t>
      </w:r>
    </w:p>
    <w:p w14:paraId="7B3A0C41"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Dr. B S Mahanand, JSS S&amp;T University, Karnataka, India</w:t>
      </w:r>
    </w:p>
    <w:p w14:paraId="33DC2075" w14:textId="35578FF2"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T Vijay Kumar, Jawaharlal Nehru University, New Delhi, India</w:t>
      </w:r>
    </w:p>
    <w:p w14:paraId="00D6356D"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Poonam Bedi, University of Delhi, Delhi, India</w:t>
      </w:r>
    </w:p>
    <w:p w14:paraId="0A20E813"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S. Balasundaram, Former Dean, SC&amp;SS, JNU, New Delhi, India</w:t>
      </w:r>
    </w:p>
    <w:p w14:paraId="18703ED7" w14:textId="77777777"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 xml:space="preserve">Prof. Ashutosh Singh, National Institute of Technology, Kurukshetra, India </w:t>
      </w:r>
    </w:p>
    <w:p w14:paraId="1A810E8E" w14:textId="65D574C1" w:rsidR="00465DC5" w:rsidRPr="000C6C28" w:rsidRDefault="00465DC5" w:rsidP="002214DE">
      <w:pPr>
        <w:spacing w:after="0"/>
        <w:rPr>
          <w:rFonts w:ascii="Times New Roman" w:hAnsi="Times New Roman" w:cs="Times New Roman"/>
          <w:highlight w:val="yellow"/>
        </w:rPr>
      </w:pPr>
      <w:r w:rsidRPr="000C6C28">
        <w:rPr>
          <w:rFonts w:ascii="Times New Roman" w:hAnsi="Times New Roman" w:cs="Times New Roman"/>
          <w:highlight w:val="yellow"/>
        </w:rPr>
        <w:t>Prof. Anurag Mishra, DDUC, University of Delhi, India</w:t>
      </w:r>
    </w:p>
    <w:p w14:paraId="5AC476B8" w14:textId="1EB17FD0" w:rsidR="00F31634" w:rsidRPr="000C6C28" w:rsidRDefault="00F31634" w:rsidP="002214DE">
      <w:pPr>
        <w:spacing w:after="0"/>
        <w:rPr>
          <w:rFonts w:ascii="Times New Roman" w:hAnsi="Times New Roman" w:cs="Times New Roman"/>
          <w:highlight w:val="yellow"/>
        </w:rPr>
      </w:pPr>
      <w:r w:rsidRPr="000C6C28">
        <w:rPr>
          <w:rFonts w:ascii="Times New Roman" w:hAnsi="Times New Roman" w:cs="Times New Roman"/>
          <w:highlight w:val="yellow"/>
        </w:rPr>
        <w:t>Prof. Deepak Garg, Bennett University, Noida, India</w:t>
      </w:r>
    </w:p>
    <w:p w14:paraId="3C9E5A75" w14:textId="77777777" w:rsidR="00F31634" w:rsidRPr="002214DE" w:rsidRDefault="00F31634" w:rsidP="002214DE">
      <w:pPr>
        <w:spacing w:after="0"/>
        <w:rPr>
          <w:rFonts w:ascii="Times New Roman" w:hAnsi="Times New Roman" w:cs="Times New Roman"/>
        </w:rPr>
      </w:pPr>
      <w:r w:rsidRPr="000C6C28">
        <w:rPr>
          <w:rFonts w:ascii="Times New Roman" w:hAnsi="Times New Roman" w:cs="Times New Roman"/>
          <w:highlight w:val="yellow"/>
        </w:rPr>
        <w:t>Dr. Rajni Bala, University of Delhi, New Delhi, India</w:t>
      </w:r>
    </w:p>
    <w:p w14:paraId="773CDBC7" w14:textId="77777777" w:rsidR="00F31634" w:rsidRDefault="00F31634" w:rsidP="00F31634">
      <w:pPr>
        <w:pStyle w:val="NoSpacing"/>
        <w:jc w:val="both"/>
        <w:rPr>
          <w:rFonts w:ascii="Times New Roman" w:hAnsi="Times New Roman" w:cs="Times New Roman"/>
          <w:sz w:val="26"/>
          <w:szCs w:val="26"/>
        </w:rPr>
      </w:pPr>
    </w:p>
    <w:p w14:paraId="66CED67E" w14:textId="59BEB42F" w:rsidR="00F31634" w:rsidRPr="002214DE" w:rsidRDefault="00F31634" w:rsidP="00F31634">
      <w:pPr>
        <w:pStyle w:val="NoSpacing"/>
        <w:jc w:val="both"/>
        <w:rPr>
          <w:rFonts w:ascii="Times New Roman" w:hAnsi="Times New Roman" w:cs="Times New Roman"/>
          <w:b/>
          <w:bCs/>
          <w:kern w:val="2"/>
          <w14:ligatures w14:val="standardContextual"/>
        </w:rPr>
      </w:pPr>
      <w:r w:rsidRPr="002214DE">
        <w:rPr>
          <w:rFonts w:ascii="Times New Roman" w:hAnsi="Times New Roman" w:cs="Times New Roman"/>
          <w:b/>
          <w:bCs/>
          <w:kern w:val="2"/>
          <w14:ligatures w14:val="standardContextual"/>
        </w:rPr>
        <w:t>Technical Programme Committee</w:t>
      </w:r>
    </w:p>
    <w:p w14:paraId="7014B418" w14:textId="77777777" w:rsidR="002214DE" w:rsidRDefault="002214DE" w:rsidP="002214DE">
      <w:pPr>
        <w:spacing w:after="0"/>
        <w:rPr>
          <w:rFonts w:ascii="Times New Roman" w:hAnsi="Times New Roman" w:cs="Times New Roman"/>
        </w:rPr>
      </w:pPr>
    </w:p>
    <w:p w14:paraId="36764BE1" w14:textId="5CB76B9E"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V. Vijaya Saradhi, IIT Guwahati, India</w:t>
      </w:r>
    </w:p>
    <w:p w14:paraId="6894D677" w14:textId="228E566B"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Reshma Rastogi, South Asian University, New Delhi, India</w:t>
      </w:r>
    </w:p>
    <w:p w14:paraId="34074E89" w14:textId="30F470AB" w:rsidR="00F31634"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w:t>
      </w:r>
      <w:r w:rsidR="00F31634" w:rsidRPr="00434754">
        <w:rPr>
          <w:rFonts w:ascii="Times New Roman" w:hAnsi="Times New Roman" w:cs="Times New Roman"/>
          <w:highlight w:val="yellow"/>
        </w:rPr>
        <w:t xml:space="preserve">r. Sarika Jain, </w:t>
      </w:r>
      <w:r w:rsidR="002214DE" w:rsidRPr="00434754">
        <w:rPr>
          <w:rFonts w:ascii="Times New Roman" w:hAnsi="Times New Roman" w:cs="Times New Roman"/>
          <w:highlight w:val="yellow"/>
        </w:rPr>
        <w:t>NIT</w:t>
      </w:r>
      <w:r w:rsidR="00F31634" w:rsidRPr="00434754">
        <w:rPr>
          <w:rFonts w:ascii="Times New Roman" w:hAnsi="Times New Roman" w:cs="Times New Roman"/>
          <w:highlight w:val="yellow"/>
        </w:rPr>
        <w:t xml:space="preserve"> Kurukshetra, India</w:t>
      </w:r>
    </w:p>
    <w:p w14:paraId="78504FF4" w14:textId="244F8D7B"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Anish Kumar Saha, NIT Silchar, India</w:t>
      </w:r>
    </w:p>
    <w:p w14:paraId="0809BD26" w14:textId="78A5C635"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K. V. Arya, IIIT Gwalior, India</w:t>
      </w:r>
    </w:p>
    <w:p w14:paraId="78AA21AF" w14:textId="791F8169"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Manish Sharma, IITRAM Ahmedabad, India</w:t>
      </w:r>
    </w:p>
    <w:p w14:paraId="31DB3055" w14:textId="409390D8"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Anil Kumar, IIITDM Jabalpur, India</w:t>
      </w:r>
    </w:p>
    <w:p w14:paraId="40DA0D29" w14:textId="44CEEA6A"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Anil Kumar Vuppala, IIIT Hyderabad, India</w:t>
      </w:r>
    </w:p>
    <w:p w14:paraId="19F6B51C" w14:textId="77777777"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Badal Soni, NIT Silchar, India</w:t>
      </w:r>
    </w:p>
    <w:p w14:paraId="042319E7" w14:textId="08D0C97A"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K Hemant K Reddy, National Institute of Science and Technology, Berhampur</w:t>
      </w:r>
    </w:p>
    <w:p w14:paraId="1F8DC74E" w14:textId="288EAA2C"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Dr. Jitendra Kumar Verma, Amity University, India</w:t>
      </w:r>
    </w:p>
    <w:p w14:paraId="524478E5" w14:textId="78102CA6" w:rsidR="002214DE" w:rsidRPr="00434754" w:rsidRDefault="002214DE" w:rsidP="00465DC5">
      <w:pPr>
        <w:spacing w:after="0"/>
        <w:rPr>
          <w:rFonts w:ascii="Times New Roman" w:hAnsi="Times New Roman" w:cs="Times New Roman"/>
          <w:highlight w:val="yellow"/>
        </w:rPr>
      </w:pPr>
      <w:r w:rsidRPr="00434754">
        <w:rPr>
          <w:rFonts w:ascii="Times New Roman" w:hAnsi="Times New Roman" w:cs="Times New Roman"/>
          <w:highlight w:val="yellow"/>
        </w:rPr>
        <w:t>Dr. Subhasish Banerjee, NIT Arunachal Pradesh, India</w:t>
      </w:r>
    </w:p>
    <w:p w14:paraId="27DECD13" w14:textId="007158BF" w:rsidR="002214DE" w:rsidRPr="00434754" w:rsidRDefault="002214DE" w:rsidP="002214DE">
      <w:pPr>
        <w:spacing w:after="0"/>
        <w:rPr>
          <w:rFonts w:ascii="Times New Roman" w:hAnsi="Times New Roman" w:cs="Times New Roman"/>
          <w:highlight w:val="yellow"/>
        </w:rPr>
      </w:pPr>
      <w:r w:rsidRPr="00434754">
        <w:rPr>
          <w:rFonts w:ascii="Times New Roman" w:hAnsi="Times New Roman" w:cs="Times New Roman"/>
          <w:highlight w:val="yellow"/>
        </w:rPr>
        <w:t>Dr. Argha Sarkar, REVA University, Bengaluru, India</w:t>
      </w:r>
    </w:p>
    <w:p w14:paraId="458DF8EB" w14:textId="296E0A40" w:rsidR="00F31634" w:rsidRPr="00434754" w:rsidRDefault="002214DE" w:rsidP="002214DE">
      <w:pPr>
        <w:spacing w:after="0"/>
        <w:rPr>
          <w:rFonts w:ascii="Times New Roman" w:hAnsi="Times New Roman" w:cs="Times New Roman"/>
          <w:highlight w:val="yellow"/>
        </w:rPr>
      </w:pPr>
      <w:r w:rsidRPr="00434754">
        <w:rPr>
          <w:rFonts w:ascii="Times New Roman" w:hAnsi="Times New Roman" w:cs="Times New Roman"/>
          <w:highlight w:val="yellow"/>
        </w:rPr>
        <w:t>Dr. Tanupriya Choudhury, UPES, Dehradun, India</w:t>
      </w:r>
    </w:p>
    <w:p w14:paraId="4CA01772" w14:textId="77777777" w:rsidR="002214DE" w:rsidRPr="00434754" w:rsidRDefault="002214DE" w:rsidP="002214DE">
      <w:pPr>
        <w:spacing w:after="0"/>
        <w:rPr>
          <w:rFonts w:ascii="Times New Roman" w:hAnsi="Times New Roman" w:cs="Times New Roman"/>
          <w:highlight w:val="yellow"/>
        </w:rPr>
      </w:pPr>
      <w:r w:rsidRPr="00434754">
        <w:rPr>
          <w:rFonts w:ascii="Times New Roman" w:hAnsi="Times New Roman" w:cs="Times New Roman"/>
          <w:highlight w:val="yellow"/>
        </w:rPr>
        <w:t>Dr. Kapil, NIT Kurukshetra, India</w:t>
      </w:r>
    </w:p>
    <w:p w14:paraId="5F389683" w14:textId="77777777" w:rsidR="00F05A84" w:rsidRPr="00434754" w:rsidRDefault="00F05A84" w:rsidP="00F05A84">
      <w:pPr>
        <w:spacing w:after="0"/>
        <w:rPr>
          <w:rFonts w:ascii="Times New Roman" w:hAnsi="Times New Roman" w:cs="Times New Roman"/>
          <w:highlight w:val="yellow"/>
        </w:rPr>
      </w:pPr>
      <w:r w:rsidRPr="00434754">
        <w:rPr>
          <w:rFonts w:ascii="Times New Roman" w:hAnsi="Times New Roman" w:cs="Times New Roman"/>
          <w:highlight w:val="yellow"/>
        </w:rPr>
        <w:t>Dr. Nidhi, University of Delhi, India</w:t>
      </w:r>
    </w:p>
    <w:p w14:paraId="18F31109" w14:textId="2B799512" w:rsidR="00F05A84" w:rsidRPr="00434754" w:rsidRDefault="00F05A84" w:rsidP="00F05A84">
      <w:pPr>
        <w:spacing w:after="0"/>
        <w:rPr>
          <w:rFonts w:ascii="Times New Roman" w:hAnsi="Times New Roman" w:cs="Times New Roman"/>
          <w:highlight w:val="yellow"/>
        </w:rPr>
      </w:pPr>
      <w:r w:rsidRPr="00434754">
        <w:rPr>
          <w:rFonts w:ascii="Times New Roman" w:hAnsi="Times New Roman" w:cs="Times New Roman"/>
          <w:highlight w:val="yellow"/>
        </w:rPr>
        <w:t>Dr. D. J. Nagendra, Vishnu Institute of Technology, A.P., India</w:t>
      </w:r>
    </w:p>
    <w:p w14:paraId="1DB634BD" w14:textId="7B1A380E" w:rsidR="00F05A84" w:rsidRPr="00434754" w:rsidRDefault="00F05A84" w:rsidP="00F05A84">
      <w:pPr>
        <w:spacing w:after="0"/>
        <w:rPr>
          <w:rFonts w:ascii="Times New Roman" w:hAnsi="Times New Roman" w:cs="Times New Roman"/>
          <w:highlight w:val="yellow"/>
        </w:rPr>
      </w:pPr>
      <w:r w:rsidRPr="00434754">
        <w:rPr>
          <w:rFonts w:ascii="Times New Roman" w:hAnsi="Times New Roman" w:cs="Times New Roman"/>
          <w:highlight w:val="yellow"/>
        </w:rPr>
        <w:t>Dr. Parashjyoti Borah, IIIT Guwahati, India</w:t>
      </w:r>
    </w:p>
    <w:p w14:paraId="78DEAE20" w14:textId="725739A7" w:rsidR="00F05A84" w:rsidRPr="00434754" w:rsidRDefault="00F05A84" w:rsidP="00F05A84">
      <w:pPr>
        <w:spacing w:after="0"/>
        <w:rPr>
          <w:rFonts w:ascii="Times New Roman" w:hAnsi="Times New Roman" w:cs="Times New Roman"/>
          <w:highlight w:val="yellow"/>
        </w:rPr>
      </w:pPr>
      <w:r w:rsidRPr="00434754">
        <w:rPr>
          <w:rFonts w:ascii="Times New Roman" w:hAnsi="Times New Roman" w:cs="Times New Roman"/>
          <w:highlight w:val="yellow"/>
        </w:rPr>
        <w:t>Dr. Rupesh Kumar Dewang, NITTTR Bhopal, India</w:t>
      </w:r>
    </w:p>
    <w:p w14:paraId="16C69B2C" w14:textId="37E575A3" w:rsidR="00465DC5" w:rsidRPr="00434754" w:rsidRDefault="00465DC5" w:rsidP="00F05A84">
      <w:pPr>
        <w:spacing w:after="0"/>
        <w:rPr>
          <w:rFonts w:ascii="Times New Roman" w:hAnsi="Times New Roman" w:cs="Times New Roman"/>
          <w:highlight w:val="yellow"/>
        </w:rPr>
      </w:pPr>
      <w:r w:rsidRPr="00434754">
        <w:rPr>
          <w:rFonts w:ascii="Times New Roman" w:hAnsi="Times New Roman" w:cs="Times New Roman"/>
          <w:highlight w:val="yellow"/>
        </w:rPr>
        <w:t>Dr. Saroj Kr. Biswas, NIT Silchar, India</w:t>
      </w:r>
    </w:p>
    <w:p w14:paraId="5C3BA745" w14:textId="10111D30" w:rsidR="00465DC5"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Prof. Sanjoy Das, IGNTU Manipur, India</w:t>
      </w:r>
    </w:p>
    <w:p w14:paraId="14F0F3A7" w14:textId="76BCACD3" w:rsidR="00F31634" w:rsidRPr="00434754" w:rsidRDefault="00465DC5" w:rsidP="00465DC5">
      <w:pPr>
        <w:spacing w:after="0"/>
        <w:rPr>
          <w:rFonts w:ascii="Times New Roman" w:hAnsi="Times New Roman" w:cs="Times New Roman"/>
          <w:highlight w:val="yellow"/>
        </w:rPr>
      </w:pPr>
      <w:r w:rsidRPr="00434754">
        <w:rPr>
          <w:rFonts w:ascii="Times New Roman" w:hAnsi="Times New Roman" w:cs="Times New Roman"/>
          <w:highlight w:val="yellow"/>
        </w:rPr>
        <w:t>Prof. Avdhesh Gupta, AKGEC, Ghaziabad, U.P., India</w:t>
      </w:r>
    </w:p>
    <w:p w14:paraId="282BD98D" w14:textId="218C870A" w:rsidR="00465DC5" w:rsidRPr="00465DC5" w:rsidRDefault="00F05A84" w:rsidP="00465DC5">
      <w:pPr>
        <w:jc w:val="both"/>
        <w:rPr>
          <w:rFonts w:ascii="Times New Roman" w:hAnsi="Times New Roman" w:cs="Times New Roman"/>
        </w:rPr>
      </w:pPr>
      <w:r w:rsidRPr="00434754">
        <w:rPr>
          <w:rFonts w:ascii="Times New Roman" w:hAnsi="Times New Roman" w:cs="Times New Roman"/>
          <w:highlight w:val="yellow"/>
        </w:rPr>
        <w:t xml:space="preserve">Dr. </w:t>
      </w:r>
      <w:r w:rsidR="00465DC5" w:rsidRPr="00434754">
        <w:rPr>
          <w:rFonts w:ascii="Times New Roman" w:hAnsi="Times New Roman" w:cs="Times New Roman"/>
          <w:highlight w:val="yellow"/>
        </w:rPr>
        <w:t>Vikram Bali, JSS Academy of Technical Education, India</w:t>
      </w:r>
    </w:p>
    <w:p w14:paraId="1C934490" w14:textId="77777777" w:rsidR="00F507CE" w:rsidRPr="00771DE2" w:rsidRDefault="00F507CE" w:rsidP="00F507CE">
      <w:pPr>
        <w:rPr>
          <w:rFonts w:ascii="Times New Roman" w:hAnsi="Times New Roman" w:cs="Times New Roman"/>
        </w:rPr>
      </w:pPr>
      <w:r>
        <w:rPr>
          <w:rFonts w:ascii="Times New Roman" w:hAnsi="Times New Roman" w:cs="Times New Roman"/>
        </w:rPr>
        <w:t>……………………………………………………………………………………………………………….</w:t>
      </w:r>
    </w:p>
    <w:p w14:paraId="5CE1B2A0" w14:textId="77777777" w:rsidR="005B6149" w:rsidRDefault="005B6149" w:rsidP="00771DE2">
      <w:pPr>
        <w:jc w:val="both"/>
        <w:rPr>
          <w:rFonts w:ascii="Times New Roman" w:hAnsi="Times New Roman" w:cs="Times New Roman"/>
          <w:b/>
          <w:bCs/>
        </w:rPr>
      </w:pPr>
    </w:p>
    <w:p w14:paraId="4C3DEA7C" w14:textId="77777777" w:rsidR="005B6149" w:rsidRDefault="005B6149" w:rsidP="00771DE2">
      <w:pPr>
        <w:jc w:val="both"/>
        <w:rPr>
          <w:rFonts w:ascii="Times New Roman" w:hAnsi="Times New Roman" w:cs="Times New Roman"/>
          <w:b/>
          <w:bCs/>
        </w:rPr>
      </w:pPr>
    </w:p>
    <w:p w14:paraId="3229C36D" w14:textId="598E8980" w:rsidR="00F31634" w:rsidRPr="00F507CE" w:rsidRDefault="00F507CE" w:rsidP="00771DE2">
      <w:pPr>
        <w:jc w:val="both"/>
        <w:rPr>
          <w:rFonts w:ascii="Times New Roman" w:hAnsi="Times New Roman" w:cs="Times New Roman"/>
          <w:b/>
          <w:bCs/>
        </w:rPr>
      </w:pPr>
      <w:r w:rsidRPr="00F507CE">
        <w:rPr>
          <w:rFonts w:ascii="Times New Roman" w:hAnsi="Times New Roman" w:cs="Times New Roman"/>
          <w:b/>
          <w:bCs/>
        </w:rPr>
        <w:t>Call for Papers</w:t>
      </w:r>
    </w:p>
    <w:p w14:paraId="3D48ADA2" w14:textId="73457EC6" w:rsidR="00F507CE" w:rsidRPr="00F507CE" w:rsidRDefault="00F507CE" w:rsidP="00F507CE">
      <w:pPr>
        <w:jc w:val="both"/>
        <w:rPr>
          <w:rFonts w:ascii="Times New Roman" w:hAnsi="Times New Roman" w:cs="Times New Roman"/>
        </w:rPr>
      </w:pPr>
      <w:r w:rsidRPr="00440FAA">
        <w:rPr>
          <w:rFonts w:ascii="Times New Roman" w:hAnsi="Times New Roman" w:cs="Times New Roman"/>
          <w:highlight w:val="yellow"/>
        </w:rPr>
        <w:t>The International Conference on Next-Generation Networks and Deployable Artificial Intelligence (NGNDAI-2025) is a platform that brings together researchers, industry experts, and practitioners to explore cutting-edge developments in machine intelligence, communication systems, and related technologies.  The conference will bring together leading researchers, engineers and scientists in the domain of interest from around the world.</w:t>
      </w:r>
    </w:p>
    <w:p w14:paraId="539CE7EE" w14:textId="1E578F34" w:rsidR="00F507CE" w:rsidRPr="009D7A0C" w:rsidRDefault="00F507CE" w:rsidP="00F507CE">
      <w:pPr>
        <w:jc w:val="both"/>
        <w:rPr>
          <w:rFonts w:ascii="Times New Roman" w:hAnsi="Times New Roman" w:cs="Times New Roman"/>
          <w:b/>
          <w:bCs/>
          <w:i/>
          <w:iCs/>
        </w:rPr>
      </w:pPr>
      <w:r w:rsidRPr="009D7A0C">
        <w:rPr>
          <w:rFonts w:ascii="Times New Roman" w:hAnsi="Times New Roman" w:cs="Times New Roman"/>
          <w:b/>
          <w:bCs/>
          <w:i/>
          <w:iCs/>
        </w:rPr>
        <w:t>CONFERENCE SCOPE</w:t>
      </w:r>
    </w:p>
    <w:p w14:paraId="28C8FFE9" w14:textId="52E722E4" w:rsidR="00F507CE" w:rsidRDefault="00F507CE" w:rsidP="00F507CE">
      <w:pPr>
        <w:jc w:val="both"/>
        <w:rPr>
          <w:rFonts w:ascii="Times New Roman" w:hAnsi="Times New Roman" w:cs="Times New Roman"/>
        </w:rPr>
      </w:pPr>
      <w:r w:rsidRPr="00440FAA">
        <w:rPr>
          <w:rFonts w:ascii="Times New Roman" w:hAnsi="Times New Roman" w:cs="Times New Roman"/>
          <w:highlight w:val="yellow"/>
        </w:rPr>
        <w:t>The scopes of NGNDAI-2025 include the following themes, but are not limited to:</w:t>
      </w:r>
    </w:p>
    <w:p w14:paraId="74309720" w14:textId="77777777" w:rsidR="00F507CE" w:rsidRPr="00D307D8" w:rsidRDefault="00F507CE" w:rsidP="00F507CE">
      <w:pPr>
        <w:jc w:val="both"/>
        <w:rPr>
          <w:rFonts w:ascii="Times New Roman" w:hAnsi="Times New Roman" w:cs="Times New Roman"/>
          <w:b/>
          <w:bCs/>
          <w:highlight w:val="yellow"/>
        </w:rPr>
      </w:pPr>
      <w:r w:rsidRPr="00D307D8">
        <w:rPr>
          <w:rFonts w:ascii="Times New Roman" w:hAnsi="Times New Roman" w:cs="Times New Roman"/>
          <w:b/>
          <w:bCs/>
          <w:highlight w:val="yellow"/>
        </w:rPr>
        <w:lastRenderedPageBreak/>
        <w:t>Track 1: Artificial Intelligence and Machine Learning</w:t>
      </w:r>
    </w:p>
    <w:p w14:paraId="5169A6BB" w14:textId="6EC8D23F" w:rsidR="00410799" w:rsidRPr="00D307D8" w:rsidRDefault="00410799" w:rsidP="00F507CE">
      <w:pPr>
        <w:jc w:val="both"/>
        <w:rPr>
          <w:rFonts w:ascii="Times New Roman" w:hAnsi="Times New Roman" w:cs="Times New Roman"/>
          <w:highlight w:val="yellow"/>
        </w:rPr>
      </w:pPr>
      <w:r w:rsidRPr="00D307D8">
        <w:rPr>
          <w:rFonts w:ascii="Times New Roman" w:hAnsi="Times New Roman" w:cs="Times New Roman"/>
          <w:highlight w:val="yellow"/>
        </w:rPr>
        <w:t>This track of the conference focuses on advancements in Artificial Intelligence (AI) and Machine Learning (ML), covering a wide range of cutting-edge topics. Key areas include activity detection, biometric systems for forensics, and compressed image and video analytics. The track highlights the role of deep learning in computer vision, medical image analysis, and human-computer interaction. Topics like explainable AI, generative AI, and large language models will also be explored, along with computational imaging, document processing, and motion tracking. This track provides a comprehensive look at the impact of transformative AI on modern technology, driving innovation across various industries.</w:t>
      </w:r>
    </w:p>
    <w:p w14:paraId="4F9178A7" w14:textId="49342080"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Activity Detection/ Recognition</w:t>
      </w:r>
    </w:p>
    <w:p w14:paraId="1ACE71C4" w14:textId="766A981A"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Biometrics, Forensics, Content Protection</w:t>
      </w:r>
    </w:p>
    <w:p w14:paraId="7CEF3089" w14:textId="022DC3E7"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Compressed Image/ Video Analytics</w:t>
      </w:r>
    </w:p>
    <w:p w14:paraId="42182791" w14:textId="260617BB"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Deep Learning for Computer Vision</w:t>
      </w:r>
    </w:p>
    <w:p w14:paraId="33B2C19D" w14:textId="453A641D"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Document and Synthetic Visual Processing</w:t>
      </w:r>
    </w:p>
    <w:p w14:paraId="6BC0F473" w14:textId="78F83184"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Explainable AI and Generative AI</w:t>
      </w:r>
    </w:p>
    <w:p w14:paraId="646EDEEE" w14:textId="6C954815"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Face, Iris, Emotion, Sign Language and Gesture Recognition</w:t>
      </w:r>
    </w:p>
    <w:p w14:paraId="0C6B33BF" w14:textId="3AB84BE9"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Medical Image Analysis</w:t>
      </w:r>
    </w:p>
    <w:p w14:paraId="0B4EBA8F" w14:textId="7B263955"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Human Computer Interaction</w:t>
      </w:r>
    </w:p>
    <w:p w14:paraId="6657B0A7" w14:textId="43F26A9C"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Mathematical models of AI</w:t>
      </w:r>
    </w:p>
    <w:p w14:paraId="72AC318E" w14:textId="72B6E8A8" w:rsidR="00675BDF" w:rsidRPr="00D307D8" w:rsidRDefault="00675BDF" w:rsidP="00675BDF">
      <w:pPr>
        <w:pStyle w:val="ListParagraph"/>
        <w:numPr>
          <w:ilvl w:val="0"/>
          <w:numId w:val="4"/>
        </w:numPr>
        <w:jc w:val="both"/>
        <w:rPr>
          <w:rFonts w:ascii="Times New Roman" w:hAnsi="Times New Roman" w:cs="Times New Roman"/>
          <w:highlight w:val="yellow"/>
        </w:rPr>
      </w:pPr>
      <w:r w:rsidRPr="00D307D8">
        <w:rPr>
          <w:rFonts w:ascii="Times New Roman" w:hAnsi="Times New Roman" w:cs="Times New Roman"/>
          <w:highlight w:val="yellow"/>
        </w:rPr>
        <w:t>Large Language Models</w:t>
      </w:r>
    </w:p>
    <w:p w14:paraId="07228D81" w14:textId="12BF3142" w:rsidR="00F507CE" w:rsidRPr="00D307D8" w:rsidRDefault="00F507CE" w:rsidP="00F507CE">
      <w:pPr>
        <w:jc w:val="both"/>
        <w:rPr>
          <w:rFonts w:ascii="Times New Roman" w:hAnsi="Times New Roman" w:cs="Times New Roman"/>
          <w:b/>
          <w:bCs/>
          <w:highlight w:val="yellow"/>
        </w:rPr>
      </w:pPr>
      <w:r w:rsidRPr="00D307D8">
        <w:rPr>
          <w:rFonts w:ascii="Times New Roman" w:hAnsi="Times New Roman" w:cs="Times New Roman"/>
          <w:b/>
          <w:bCs/>
          <w:highlight w:val="yellow"/>
        </w:rPr>
        <w:t>Track 2: Software-Defined Smart Computer Networks</w:t>
      </w:r>
    </w:p>
    <w:p w14:paraId="0C12FBD1" w14:textId="22DB5D31" w:rsidR="00410799" w:rsidRPr="00D307D8" w:rsidRDefault="00410799" w:rsidP="00F507CE">
      <w:pPr>
        <w:jc w:val="both"/>
        <w:rPr>
          <w:rFonts w:ascii="Times New Roman" w:hAnsi="Times New Roman" w:cs="Times New Roman"/>
          <w:highlight w:val="yellow"/>
        </w:rPr>
      </w:pPr>
      <w:r w:rsidRPr="00D307D8">
        <w:rPr>
          <w:rFonts w:ascii="Times New Roman" w:hAnsi="Times New Roman" w:cs="Times New Roman"/>
          <w:highlight w:val="yellow"/>
        </w:rPr>
        <w:t>This Track focuses on Software-Defined Smart Computer Networks, exploring the transformative role of Software Defined Networking (SDN) in enhancing modern networks. It covers architectures for SDN, Network Function Virtualization (NFV), and their integration with IoT for intelligent traffic management and dynamic resource allocation. Topics include security, privacy, and performance monitoring in SDN-based smart networks, as well as edge and fog computing integration. The track also addresses SDN in 5G/6G, programmable data planes, and the role of AI in self-organizing networks. Emphasis is placed on future trends, big data analytics, Digital twins and virtualized environments, and green &amp; sustainable computing in software-defined environments.</w:t>
      </w:r>
    </w:p>
    <w:p w14:paraId="4029DC64" w14:textId="3FEEE165"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Architectures for Software Defined Networking (SDN) in Smart Networks</w:t>
      </w:r>
    </w:p>
    <w:p w14:paraId="20F8BD5D" w14:textId="035785FD"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Network Function Virtualization (NFV) and its Role in Smart Networks</w:t>
      </w:r>
    </w:p>
    <w:p w14:paraId="01856990" w14:textId="1044D210"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Intelligent Traffic Management using SDN</w:t>
      </w:r>
    </w:p>
    <w:p w14:paraId="762F6571" w14:textId="2886AB9A"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Integration of IoT with Software Defined Networks</w:t>
      </w:r>
    </w:p>
    <w:p w14:paraId="13539FBC" w14:textId="736C991B"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Security and Privacy in SDN-based Smart Networks</w:t>
      </w:r>
    </w:p>
    <w:p w14:paraId="131A23C3" w14:textId="78B800FB"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Dynamic Resource Allocation in SDN-enabled Smart Networks</w:t>
      </w:r>
    </w:p>
    <w:p w14:paraId="6CDAA69C" w14:textId="2E8471F1"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Edge and Fog Computing Integration with Software Defined Networks</w:t>
      </w:r>
    </w:p>
    <w:p w14:paraId="1B36A669" w14:textId="69E711AA"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Programmable Data Planes and Custom Network Protocols</w:t>
      </w:r>
    </w:p>
    <w:p w14:paraId="1A9AC7D0" w14:textId="56B1A867"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SDN in 5G/6G and Next-generation Wireless Networks</w:t>
      </w:r>
    </w:p>
    <w:p w14:paraId="3EF03CD8" w14:textId="53EEE6D6"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Performance Monitoring and Analytics in SDN-driven Smart Networks</w:t>
      </w:r>
    </w:p>
    <w:p w14:paraId="215B12D9" w14:textId="2898EB3B"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Self-Organizing Networks using SDN and AI</w:t>
      </w:r>
    </w:p>
    <w:p w14:paraId="3DEEC348" w14:textId="1C6180F0"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Challenges and Future Trends in SDN-based Smart Networks</w:t>
      </w:r>
    </w:p>
    <w:p w14:paraId="0BC680B1" w14:textId="659A3919"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Programmable Data Planes and Custom Network Protocols</w:t>
      </w:r>
    </w:p>
    <w:p w14:paraId="5943D07B" w14:textId="33FF14CB"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SDN-based Quality of Service (QoS) Management</w:t>
      </w:r>
    </w:p>
    <w:p w14:paraId="19A1D1C8" w14:textId="221ECD1D"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Interoperability and Standardization in Software Defined Networks</w:t>
      </w:r>
    </w:p>
    <w:p w14:paraId="6FF9A9FD" w14:textId="2879456E"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Performance Monitoring and Analytics in SDN-driven Smart Networks</w:t>
      </w:r>
    </w:p>
    <w:p w14:paraId="57FB41ED" w14:textId="67DB0901"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Big data analytics in software-defined environments</w:t>
      </w:r>
    </w:p>
    <w:p w14:paraId="5D1CF40B" w14:textId="490A708D"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t>Digital twins and virtualized environments in software-defined systems</w:t>
      </w:r>
    </w:p>
    <w:p w14:paraId="6447797A" w14:textId="2FF02A18" w:rsidR="00675BDF" w:rsidRPr="00D307D8" w:rsidRDefault="00675BDF" w:rsidP="00675BDF">
      <w:pPr>
        <w:pStyle w:val="ListParagraph"/>
        <w:numPr>
          <w:ilvl w:val="0"/>
          <w:numId w:val="6"/>
        </w:numPr>
        <w:jc w:val="both"/>
        <w:rPr>
          <w:rFonts w:ascii="Times New Roman" w:hAnsi="Times New Roman" w:cs="Times New Roman"/>
          <w:highlight w:val="yellow"/>
        </w:rPr>
      </w:pPr>
      <w:r w:rsidRPr="00D307D8">
        <w:rPr>
          <w:rFonts w:ascii="Times New Roman" w:hAnsi="Times New Roman" w:cs="Times New Roman"/>
          <w:highlight w:val="yellow"/>
        </w:rPr>
        <w:lastRenderedPageBreak/>
        <w:t>Green and sustainable computing in software-defined environments</w:t>
      </w:r>
    </w:p>
    <w:p w14:paraId="676D6524" w14:textId="77777777" w:rsidR="00410799" w:rsidRPr="00D307D8" w:rsidRDefault="00410799" w:rsidP="00F507CE">
      <w:pPr>
        <w:jc w:val="both"/>
        <w:rPr>
          <w:rFonts w:ascii="Times New Roman" w:hAnsi="Times New Roman" w:cs="Times New Roman"/>
          <w:b/>
          <w:bCs/>
          <w:highlight w:val="yellow"/>
        </w:rPr>
      </w:pPr>
    </w:p>
    <w:p w14:paraId="539B5079" w14:textId="2FFF124A" w:rsidR="00F507CE" w:rsidRPr="00D307D8" w:rsidRDefault="00F507CE" w:rsidP="00F507CE">
      <w:pPr>
        <w:jc w:val="both"/>
        <w:rPr>
          <w:rFonts w:ascii="Times New Roman" w:hAnsi="Times New Roman" w:cs="Times New Roman"/>
          <w:b/>
          <w:bCs/>
          <w:highlight w:val="yellow"/>
        </w:rPr>
      </w:pPr>
      <w:r w:rsidRPr="00D307D8">
        <w:rPr>
          <w:rFonts w:ascii="Times New Roman" w:hAnsi="Times New Roman" w:cs="Times New Roman"/>
          <w:b/>
          <w:bCs/>
          <w:highlight w:val="yellow"/>
        </w:rPr>
        <w:t>Track 3: Cognitive Computing and Brain-Inspired Systems</w:t>
      </w:r>
    </w:p>
    <w:p w14:paraId="07271CDE" w14:textId="44006F20" w:rsidR="00410799" w:rsidRPr="00D307D8" w:rsidRDefault="00410799" w:rsidP="00F507CE">
      <w:pPr>
        <w:jc w:val="both"/>
        <w:rPr>
          <w:rFonts w:ascii="Times New Roman" w:hAnsi="Times New Roman" w:cs="Times New Roman"/>
          <w:highlight w:val="yellow"/>
        </w:rPr>
      </w:pPr>
      <w:r w:rsidRPr="00D307D8">
        <w:rPr>
          <w:rFonts w:ascii="Times New Roman" w:hAnsi="Times New Roman" w:cs="Times New Roman"/>
          <w:highlight w:val="yellow"/>
        </w:rPr>
        <w:t>This Track delves into Cognitive Computing and Brain-Inspired Systems, exploring the intersection of neuroscience and computational intelligence. It covers topics such as cognitive foundations of big data, cognitive robotics, and neuroinformatics. The track also highlights advancements in pattern recognition, cognitive decision theories, man-machine communication, and neuro-inspired learning algorithms. With a focus on computational neurology, fuzzy logic, and software simulations of the brain, this track examines how brain-inspired models are shaping fields like neurocomputing and perception systems. DNA and genome cognition further extend its impact, fostering interdisciplinary discussions on cognition-driven technology.</w:t>
      </w:r>
    </w:p>
    <w:p w14:paraId="5B29BA38" w14:textId="0A206153"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Cognitive robotics</w:t>
      </w:r>
    </w:p>
    <w:p w14:paraId="44A6839F" w14:textId="6AC1CF8F"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Cognitive decision theories</w:t>
      </w:r>
    </w:p>
    <w:p w14:paraId="43143E02" w14:textId="5E869603"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Cognitive man-machine communication</w:t>
      </w:r>
    </w:p>
    <w:p w14:paraId="4015B569" w14:textId="410BEF3D"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Software simulations of the brain</w:t>
      </w:r>
    </w:p>
    <w:p w14:paraId="1BDD50D8" w14:textId="1F74BFA0"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Computational neurology</w:t>
      </w:r>
    </w:p>
    <w:p w14:paraId="14731DD4" w14:textId="10BCD81E"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Fuzzy/rough sets/logic</w:t>
      </w:r>
    </w:p>
    <w:p w14:paraId="40B71DE5" w14:textId="3C8FC476"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Neuro-Inspired Learning Algorithms</w:t>
      </w:r>
    </w:p>
    <w:p w14:paraId="4C02BA2D" w14:textId="3F3B9138"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Perception and Sensory Systems</w:t>
      </w:r>
    </w:p>
    <w:p w14:paraId="0E7A352A" w14:textId="2FC4BCAB" w:rsidR="00675BDF" w:rsidRPr="00D307D8" w:rsidRDefault="00675BDF" w:rsidP="00675BDF">
      <w:pPr>
        <w:pStyle w:val="ListParagraph"/>
        <w:numPr>
          <w:ilvl w:val="0"/>
          <w:numId w:val="4"/>
        </w:numPr>
        <w:spacing w:after="0"/>
        <w:jc w:val="both"/>
        <w:rPr>
          <w:rFonts w:ascii="Times New Roman" w:hAnsi="Times New Roman" w:cs="Times New Roman"/>
          <w:highlight w:val="yellow"/>
        </w:rPr>
      </w:pPr>
      <w:r w:rsidRPr="00D307D8">
        <w:rPr>
          <w:rFonts w:ascii="Times New Roman" w:hAnsi="Times New Roman" w:cs="Times New Roman"/>
          <w:highlight w:val="yellow"/>
        </w:rPr>
        <w:t>DNA and genome cognition</w:t>
      </w:r>
    </w:p>
    <w:p w14:paraId="764AD5F5" w14:textId="77777777" w:rsidR="00410799" w:rsidRPr="00D307D8" w:rsidRDefault="00410799" w:rsidP="00F507CE">
      <w:pPr>
        <w:jc w:val="both"/>
        <w:rPr>
          <w:rFonts w:ascii="Times New Roman" w:hAnsi="Times New Roman" w:cs="Times New Roman"/>
          <w:b/>
          <w:bCs/>
          <w:highlight w:val="yellow"/>
        </w:rPr>
      </w:pPr>
    </w:p>
    <w:p w14:paraId="086B1E28" w14:textId="182248AD" w:rsidR="00F507CE" w:rsidRPr="00D307D8" w:rsidRDefault="00F507CE" w:rsidP="00F507CE">
      <w:pPr>
        <w:jc w:val="both"/>
        <w:rPr>
          <w:rFonts w:ascii="Times New Roman" w:hAnsi="Times New Roman" w:cs="Times New Roman"/>
          <w:b/>
          <w:bCs/>
          <w:highlight w:val="yellow"/>
        </w:rPr>
      </w:pPr>
      <w:r w:rsidRPr="00D307D8">
        <w:rPr>
          <w:rFonts w:ascii="Times New Roman" w:hAnsi="Times New Roman" w:cs="Times New Roman"/>
          <w:b/>
          <w:bCs/>
          <w:highlight w:val="yellow"/>
        </w:rPr>
        <w:t>Track 4: Quantum Computing and Communications</w:t>
      </w:r>
    </w:p>
    <w:p w14:paraId="1277226D" w14:textId="2712D280" w:rsidR="00410799" w:rsidRPr="00D307D8" w:rsidRDefault="00410799" w:rsidP="00F507CE">
      <w:pPr>
        <w:jc w:val="both"/>
        <w:rPr>
          <w:rFonts w:ascii="Times New Roman" w:hAnsi="Times New Roman" w:cs="Times New Roman"/>
          <w:highlight w:val="yellow"/>
        </w:rPr>
      </w:pPr>
      <w:r w:rsidRPr="00D307D8">
        <w:rPr>
          <w:rFonts w:ascii="Times New Roman" w:hAnsi="Times New Roman" w:cs="Times New Roman"/>
          <w:highlight w:val="yellow"/>
        </w:rPr>
        <w:t>This Track delves into the transformative field of Quantum Computing and Communications, exploring cutting-edge advancements and applications. Key topics include Quantum Cryptography, focusing on secure communication protocols, and Quantum Networking, which aims to revolutionize data transmission and communication systems. The track also covers Topological Quantum Computing, a promising approach for fault-tolerant quantum operations, as well as the integration of Quantum-Classical Systems for hybrid computational models. Additionally, Quantum Machine Learning merges quantum computing with AI to unlock new potentials in data processing and pattern recognition, offering future-forward solutions across industries.</w:t>
      </w:r>
    </w:p>
    <w:p w14:paraId="76D2B232" w14:textId="77777777" w:rsidR="00675BDF" w:rsidRPr="00D307D8" w:rsidRDefault="00675BDF" w:rsidP="00675BDF">
      <w:pPr>
        <w:pStyle w:val="ListParagraph"/>
        <w:numPr>
          <w:ilvl w:val="0"/>
          <w:numId w:val="2"/>
        </w:numPr>
        <w:spacing w:after="0"/>
        <w:jc w:val="both"/>
        <w:rPr>
          <w:rFonts w:ascii="Times New Roman" w:hAnsi="Times New Roman" w:cs="Times New Roman"/>
          <w:highlight w:val="yellow"/>
        </w:rPr>
      </w:pPr>
      <w:r w:rsidRPr="00D307D8">
        <w:rPr>
          <w:rFonts w:ascii="Times New Roman" w:hAnsi="Times New Roman" w:cs="Times New Roman"/>
          <w:highlight w:val="yellow"/>
        </w:rPr>
        <w:t>Quantum Cryptography</w:t>
      </w:r>
    </w:p>
    <w:p w14:paraId="0C0B25D3" w14:textId="77777777" w:rsidR="00675BDF" w:rsidRPr="00D307D8" w:rsidRDefault="00675BDF" w:rsidP="00675BDF">
      <w:pPr>
        <w:pStyle w:val="ListParagraph"/>
        <w:numPr>
          <w:ilvl w:val="0"/>
          <w:numId w:val="2"/>
        </w:numPr>
        <w:spacing w:after="0"/>
        <w:jc w:val="both"/>
        <w:rPr>
          <w:rFonts w:ascii="Times New Roman" w:hAnsi="Times New Roman" w:cs="Times New Roman"/>
          <w:highlight w:val="yellow"/>
        </w:rPr>
      </w:pPr>
      <w:r w:rsidRPr="00D307D8">
        <w:rPr>
          <w:rFonts w:ascii="Times New Roman" w:hAnsi="Times New Roman" w:cs="Times New Roman"/>
          <w:highlight w:val="yellow"/>
        </w:rPr>
        <w:t>Quantum Networking</w:t>
      </w:r>
    </w:p>
    <w:p w14:paraId="22B6B44B" w14:textId="77777777" w:rsidR="00675BDF" w:rsidRPr="00D307D8" w:rsidRDefault="00675BDF" w:rsidP="00675BDF">
      <w:pPr>
        <w:pStyle w:val="ListParagraph"/>
        <w:numPr>
          <w:ilvl w:val="0"/>
          <w:numId w:val="2"/>
        </w:numPr>
        <w:spacing w:after="0"/>
        <w:jc w:val="both"/>
        <w:rPr>
          <w:rFonts w:ascii="Times New Roman" w:hAnsi="Times New Roman" w:cs="Times New Roman"/>
          <w:highlight w:val="yellow"/>
        </w:rPr>
      </w:pPr>
      <w:r w:rsidRPr="00D307D8">
        <w:rPr>
          <w:rFonts w:ascii="Times New Roman" w:hAnsi="Times New Roman" w:cs="Times New Roman"/>
          <w:highlight w:val="yellow"/>
        </w:rPr>
        <w:t>Topological Quantum Computing</w:t>
      </w:r>
    </w:p>
    <w:p w14:paraId="562F7444" w14:textId="77777777" w:rsidR="00675BDF" w:rsidRPr="00D307D8" w:rsidRDefault="00675BDF" w:rsidP="00675BDF">
      <w:pPr>
        <w:pStyle w:val="ListParagraph"/>
        <w:numPr>
          <w:ilvl w:val="0"/>
          <w:numId w:val="2"/>
        </w:numPr>
        <w:spacing w:after="0"/>
        <w:jc w:val="both"/>
        <w:rPr>
          <w:rFonts w:ascii="Times New Roman" w:hAnsi="Times New Roman" w:cs="Times New Roman"/>
          <w:highlight w:val="yellow"/>
        </w:rPr>
      </w:pPr>
      <w:r w:rsidRPr="00D307D8">
        <w:rPr>
          <w:rFonts w:ascii="Times New Roman" w:hAnsi="Times New Roman" w:cs="Times New Roman"/>
          <w:highlight w:val="yellow"/>
        </w:rPr>
        <w:t>Quantum-Classical Systems</w:t>
      </w:r>
    </w:p>
    <w:p w14:paraId="0BEA62CF" w14:textId="758C386E" w:rsidR="00675BDF" w:rsidRPr="00D307D8" w:rsidRDefault="00675BDF" w:rsidP="00675BDF">
      <w:pPr>
        <w:pStyle w:val="ListParagraph"/>
        <w:numPr>
          <w:ilvl w:val="0"/>
          <w:numId w:val="2"/>
        </w:numPr>
        <w:spacing w:after="0"/>
        <w:jc w:val="both"/>
        <w:rPr>
          <w:rFonts w:ascii="Times New Roman" w:hAnsi="Times New Roman" w:cs="Times New Roman"/>
          <w:highlight w:val="yellow"/>
        </w:rPr>
      </w:pPr>
      <w:r w:rsidRPr="00D307D8">
        <w:rPr>
          <w:rFonts w:ascii="Times New Roman" w:hAnsi="Times New Roman" w:cs="Times New Roman"/>
          <w:highlight w:val="yellow"/>
        </w:rPr>
        <w:t>Quantum Machine Learning</w:t>
      </w:r>
    </w:p>
    <w:p w14:paraId="144596AC" w14:textId="77777777" w:rsidR="00410799" w:rsidRPr="00D307D8" w:rsidRDefault="00410799" w:rsidP="00410799">
      <w:pPr>
        <w:pStyle w:val="ListParagraph"/>
        <w:spacing w:after="0"/>
        <w:ind w:left="1080"/>
        <w:jc w:val="both"/>
        <w:rPr>
          <w:rFonts w:ascii="Times New Roman" w:hAnsi="Times New Roman" w:cs="Times New Roman"/>
          <w:highlight w:val="yellow"/>
        </w:rPr>
      </w:pPr>
    </w:p>
    <w:p w14:paraId="1070A319" w14:textId="77777777" w:rsidR="00F507CE" w:rsidRPr="00D307D8" w:rsidRDefault="00F507CE" w:rsidP="00F507CE">
      <w:pPr>
        <w:jc w:val="both"/>
        <w:rPr>
          <w:rFonts w:ascii="Times New Roman" w:hAnsi="Times New Roman" w:cs="Times New Roman"/>
          <w:b/>
          <w:bCs/>
          <w:highlight w:val="yellow"/>
        </w:rPr>
      </w:pPr>
      <w:r w:rsidRPr="00D307D8">
        <w:rPr>
          <w:rFonts w:ascii="Times New Roman" w:hAnsi="Times New Roman" w:cs="Times New Roman"/>
          <w:b/>
          <w:bCs/>
          <w:highlight w:val="yellow"/>
        </w:rPr>
        <w:t>Track 5: Advances in the IoT, Fog and Edge Computing and its Applications</w:t>
      </w:r>
    </w:p>
    <w:p w14:paraId="385E91AC" w14:textId="0FE71A4C" w:rsidR="00410799" w:rsidRPr="00D307D8" w:rsidRDefault="00410799" w:rsidP="00F507CE">
      <w:pPr>
        <w:jc w:val="both"/>
        <w:rPr>
          <w:rFonts w:ascii="Times New Roman" w:hAnsi="Times New Roman" w:cs="Times New Roman"/>
          <w:highlight w:val="yellow"/>
        </w:rPr>
      </w:pPr>
      <w:r w:rsidRPr="00D307D8">
        <w:rPr>
          <w:rFonts w:ascii="Times New Roman" w:hAnsi="Times New Roman" w:cs="Times New Roman"/>
          <w:highlight w:val="yellow"/>
        </w:rPr>
        <w:t>This Track focuses on the developments in IoT, Fog, and Edge Computing, highlighting their architectures and applications. Key topics include IoT device networking and communication protocols, Fog and Edge Computing architectures, and the role of Federated Learning in distributed machine learning. The track explores energy-efficient and sustainable solutions for IoT and edge systems, emphasizing security, privacy, and blockchain-based consensus mechanisms. It also discusses AI-powered decision-making, data management, and data fusion in fog/edge systems. Additionally, this track will cover the integration of Edge Computing in 5G and beyond, showcasing its future potential across industries.</w:t>
      </w:r>
    </w:p>
    <w:p w14:paraId="1C533743" w14:textId="1BC97419"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lastRenderedPageBreak/>
        <w:t>IoT device networking and communication protocols</w:t>
      </w:r>
    </w:p>
    <w:p w14:paraId="3F7BB84B" w14:textId="1BA70712"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Fog and Edge Computing Architectures</w:t>
      </w:r>
    </w:p>
    <w:p w14:paraId="0859DC82" w14:textId="4D0BB236"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Federated learning and distributed machine learning in the fog and on the edge</w:t>
      </w:r>
    </w:p>
    <w:p w14:paraId="7A6D10BC" w14:textId="4CE3A037"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Storage and data management platforms for fog/edge</w:t>
      </w:r>
    </w:p>
    <w:p w14:paraId="4527EE43" w14:textId="2B7D7C58"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Energy Efficiency and Sustainability in IoT and Edge Systems</w:t>
      </w:r>
    </w:p>
    <w:p w14:paraId="32E49605" w14:textId="72BB95B7"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Security and Privacy in IoT, Fog, and Edge Computing</w:t>
      </w:r>
    </w:p>
    <w:p w14:paraId="065C0D78" w14:textId="592BA0B6"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Blockchain and Distributed Consensus in Fog, and Edge Systems</w:t>
      </w:r>
    </w:p>
    <w:p w14:paraId="147D6B4B" w14:textId="292E1680"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AI-powered decision-making in IoT applications</w:t>
      </w:r>
    </w:p>
    <w:p w14:paraId="0762564F" w14:textId="01268288"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Data fusion and processing in fog/edge systems</w:t>
      </w:r>
    </w:p>
    <w:p w14:paraId="6295CCAB" w14:textId="5589EDE0" w:rsidR="00675BDF" w:rsidRPr="00D307D8" w:rsidRDefault="00675BDF" w:rsidP="00675BDF">
      <w:pPr>
        <w:pStyle w:val="ListParagraph"/>
        <w:numPr>
          <w:ilvl w:val="0"/>
          <w:numId w:val="8"/>
        </w:numPr>
        <w:jc w:val="both"/>
        <w:rPr>
          <w:rFonts w:ascii="Times New Roman" w:hAnsi="Times New Roman" w:cs="Times New Roman"/>
          <w:highlight w:val="yellow"/>
        </w:rPr>
      </w:pPr>
      <w:r w:rsidRPr="00D307D8">
        <w:rPr>
          <w:rFonts w:ascii="Times New Roman" w:hAnsi="Times New Roman" w:cs="Times New Roman"/>
          <w:highlight w:val="yellow"/>
        </w:rPr>
        <w:t>Edge Computing for 5G and Beyond</w:t>
      </w:r>
    </w:p>
    <w:p w14:paraId="56481B86" w14:textId="77777777" w:rsidR="006E6C5E" w:rsidRPr="00771DE2" w:rsidRDefault="006E6C5E" w:rsidP="006E6C5E">
      <w:pPr>
        <w:rPr>
          <w:rFonts w:ascii="Times New Roman" w:hAnsi="Times New Roman" w:cs="Times New Roman"/>
        </w:rPr>
      </w:pPr>
      <w:r>
        <w:rPr>
          <w:rFonts w:ascii="Times New Roman" w:hAnsi="Times New Roman" w:cs="Times New Roman"/>
        </w:rPr>
        <w:t>……………………………………………………………………………………………………………….</w:t>
      </w:r>
    </w:p>
    <w:p w14:paraId="4A27E928" w14:textId="54C7D0CB" w:rsidR="006E6C5E" w:rsidRPr="00EC7C64" w:rsidRDefault="0019434C" w:rsidP="00771DE2">
      <w:pPr>
        <w:jc w:val="both"/>
        <w:rPr>
          <w:rFonts w:ascii="Times New Roman" w:hAnsi="Times New Roman" w:cs="Times New Roman"/>
          <w:b/>
          <w:bCs/>
          <w:highlight w:val="yellow"/>
        </w:rPr>
      </w:pPr>
      <w:r w:rsidRPr="00EC7C64">
        <w:rPr>
          <w:rFonts w:ascii="Times New Roman" w:hAnsi="Times New Roman" w:cs="Times New Roman"/>
          <w:b/>
          <w:bCs/>
          <w:highlight w:val="yellow"/>
        </w:rPr>
        <w:t>Publication</w:t>
      </w:r>
    </w:p>
    <w:p w14:paraId="2F4AD30F" w14:textId="0CBE9A0B" w:rsidR="0019434C" w:rsidRPr="00EC7C64" w:rsidRDefault="0019434C" w:rsidP="0019434C">
      <w:pPr>
        <w:jc w:val="both"/>
        <w:rPr>
          <w:rFonts w:ascii="Times New Roman" w:hAnsi="Times New Roman" w:cs="Times New Roman"/>
          <w:highlight w:val="yellow"/>
        </w:rPr>
      </w:pPr>
      <w:r w:rsidRPr="00EC7C64">
        <w:rPr>
          <w:rFonts w:ascii="Times New Roman" w:hAnsi="Times New Roman" w:cs="Times New Roman"/>
          <w:highlight w:val="yellow"/>
        </w:rPr>
        <w:t>The International Conference on Next-Generation Networks and Deployable Artificial Intelligence (NGNDAI-2025) proceedings will be submitted for consideration to Lecture Notes in Networks and Systems (Web of Science, SCOPUS, INSPEC, WTI Frankfurt eG, zbMATH and SCImago).</w:t>
      </w:r>
    </w:p>
    <w:p w14:paraId="1C0FEEA5" w14:textId="3A76EAB8" w:rsidR="009F61C2" w:rsidRPr="00EC7C64" w:rsidRDefault="009F61C2" w:rsidP="009F61C2">
      <w:pPr>
        <w:jc w:val="center"/>
        <w:rPr>
          <w:rFonts w:ascii="Times New Roman" w:hAnsi="Times New Roman" w:cs="Times New Roman"/>
          <w:b/>
          <w:bCs/>
          <w:highlight w:val="yellow"/>
        </w:rPr>
      </w:pPr>
      <w:r w:rsidRPr="00EC7C64">
        <w:rPr>
          <w:rFonts w:ascii="Times New Roman" w:hAnsi="Times New Roman" w:cs="Times New Roman"/>
          <w:b/>
          <w:bCs/>
          <w:noProof/>
          <w:highlight w:val="yellow"/>
        </w:rPr>
        <w:drawing>
          <wp:inline distT="0" distB="0" distL="0" distR="0" wp14:anchorId="68C8A7B1" wp14:editId="2876D57E">
            <wp:extent cx="1158308" cy="1729740"/>
            <wp:effectExtent l="0" t="0" r="3810" b="3810"/>
            <wp:docPr id="539057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64947" cy="1739655"/>
                    </a:xfrm>
                    <a:prstGeom prst="rect">
                      <a:avLst/>
                    </a:prstGeom>
                    <a:noFill/>
                  </pic:spPr>
                </pic:pic>
              </a:graphicData>
            </a:graphic>
          </wp:inline>
        </w:drawing>
      </w:r>
    </w:p>
    <w:p w14:paraId="13B14A9A" w14:textId="5A08BE92" w:rsidR="009F61C2" w:rsidRPr="00EC7C64" w:rsidRDefault="009F61C2" w:rsidP="0019434C">
      <w:pPr>
        <w:jc w:val="both"/>
        <w:rPr>
          <w:rFonts w:ascii="Times New Roman" w:hAnsi="Times New Roman" w:cs="Times New Roman"/>
          <w:highlight w:val="yellow"/>
        </w:rPr>
      </w:pPr>
      <w:r w:rsidRPr="00EC7C64">
        <w:rPr>
          <w:rFonts w:ascii="Times New Roman" w:hAnsi="Times New Roman" w:cs="Times New Roman"/>
          <w:highlight w:val="yellow"/>
        </w:rPr>
        <w:t>Selected and extended versions of research papers will be forwarded for publication as a Special Issue in Scopus and SCI/SCIE-indexed Journals of repute.</w:t>
      </w:r>
    </w:p>
    <w:p w14:paraId="025BFAE4" w14:textId="36CCFDF7" w:rsidR="0019434C" w:rsidRPr="00EC7C64" w:rsidRDefault="0019434C" w:rsidP="0019434C">
      <w:pPr>
        <w:jc w:val="both"/>
        <w:rPr>
          <w:rFonts w:ascii="Times New Roman" w:hAnsi="Times New Roman" w:cs="Times New Roman"/>
          <w:b/>
          <w:bCs/>
          <w:highlight w:val="yellow"/>
        </w:rPr>
      </w:pPr>
      <w:r w:rsidRPr="00EC7C64">
        <w:rPr>
          <w:rFonts w:ascii="Times New Roman" w:hAnsi="Times New Roman" w:cs="Times New Roman"/>
          <w:b/>
          <w:bCs/>
          <w:highlight w:val="yellow"/>
        </w:rPr>
        <w:t>Best Paper Awards</w:t>
      </w:r>
    </w:p>
    <w:p w14:paraId="34479F79" w14:textId="1DB4A451" w:rsidR="0019434C" w:rsidRPr="0019434C" w:rsidRDefault="0019434C" w:rsidP="0019434C">
      <w:pPr>
        <w:jc w:val="both"/>
        <w:rPr>
          <w:rFonts w:ascii="Times New Roman" w:hAnsi="Times New Roman" w:cs="Times New Roman"/>
        </w:rPr>
      </w:pPr>
      <w:r w:rsidRPr="00EC7C64">
        <w:rPr>
          <w:rFonts w:ascii="Times New Roman" w:hAnsi="Times New Roman" w:cs="Times New Roman"/>
          <w:highlight w:val="yellow"/>
        </w:rPr>
        <w:t>The Best Paper Award is presented to the authors who have written the best paper among those who appear in the conference proceedings. Recipients are presented with a souvenir and a certificate that describes the award. The awards are announced and bestowed during the conference valedictory session.</w:t>
      </w:r>
    </w:p>
    <w:p w14:paraId="4F9E77DB" w14:textId="77777777" w:rsidR="009F61C2" w:rsidRPr="00771DE2" w:rsidRDefault="009F61C2" w:rsidP="009F61C2">
      <w:pPr>
        <w:rPr>
          <w:rFonts w:ascii="Times New Roman" w:hAnsi="Times New Roman" w:cs="Times New Roman"/>
        </w:rPr>
      </w:pPr>
      <w:r>
        <w:rPr>
          <w:rFonts w:ascii="Times New Roman" w:hAnsi="Times New Roman" w:cs="Times New Roman"/>
        </w:rPr>
        <w:t>……………………………………………………………………………………………………………….</w:t>
      </w:r>
    </w:p>
    <w:p w14:paraId="482D77D6" w14:textId="77777777" w:rsidR="009F61C2" w:rsidRPr="00F507CE" w:rsidRDefault="009F61C2" w:rsidP="009F61C2">
      <w:pPr>
        <w:jc w:val="both"/>
        <w:rPr>
          <w:rFonts w:ascii="Times New Roman" w:hAnsi="Times New Roman" w:cs="Times New Roman"/>
          <w:b/>
          <w:bCs/>
        </w:rPr>
      </w:pPr>
      <w:r w:rsidRPr="00F507CE">
        <w:rPr>
          <w:rFonts w:ascii="Times New Roman" w:hAnsi="Times New Roman" w:cs="Times New Roman"/>
          <w:b/>
          <w:bCs/>
        </w:rPr>
        <w:t>Submission Guidelines</w:t>
      </w:r>
    </w:p>
    <w:p w14:paraId="135B272F" w14:textId="77777777" w:rsidR="009F61C2" w:rsidRPr="00F507CE" w:rsidRDefault="009F61C2" w:rsidP="009F61C2">
      <w:pPr>
        <w:jc w:val="both"/>
        <w:rPr>
          <w:rFonts w:ascii="Times New Roman" w:hAnsi="Times New Roman" w:cs="Times New Roman"/>
        </w:rPr>
      </w:pPr>
      <w:r w:rsidRPr="007E1320">
        <w:rPr>
          <w:rFonts w:ascii="Times New Roman" w:hAnsi="Times New Roman" w:cs="Times New Roman"/>
          <w:highlight w:val="yellow"/>
        </w:rPr>
        <w:t xml:space="preserve">The submission of the papers shall be accepted in the Springer format available on </w:t>
      </w:r>
      <w:hyperlink r:id="rId6" w:history="1">
        <w:r w:rsidRPr="007E1320">
          <w:rPr>
            <w:rStyle w:val="Hyperlink"/>
            <w:rFonts w:ascii="Times New Roman" w:hAnsi="Times New Roman" w:cs="Times New Roman"/>
            <w:highlight w:val="yellow"/>
          </w:rPr>
          <w:t>https://typeset.io/formats/springer-conferences/default-format-for-springer-conferences/f8d71f9027f449abb4f73d0a7bf6d340</w:t>
        </w:r>
      </w:hyperlink>
      <w:r>
        <w:rPr>
          <w:rFonts w:ascii="Times New Roman" w:hAnsi="Times New Roman" w:cs="Times New Roman"/>
        </w:rPr>
        <w:t xml:space="preserve"> </w:t>
      </w:r>
    </w:p>
    <w:p w14:paraId="2AFAF2C5" w14:textId="77777777" w:rsidR="009F61C2" w:rsidRDefault="009F61C2" w:rsidP="009F61C2">
      <w:pPr>
        <w:jc w:val="both"/>
        <w:rPr>
          <w:rFonts w:ascii="Times New Roman" w:hAnsi="Times New Roman" w:cs="Times New Roman"/>
        </w:rPr>
      </w:pPr>
      <w:r w:rsidRPr="00061997">
        <w:rPr>
          <w:rFonts w:ascii="Times New Roman" w:hAnsi="Times New Roman" w:cs="Times New Roman"/>
          <w:highlight w:val="yellow"/>
        </w:rPr>
        <w:t xml:space="preserve">The papers must not exceed a page limit of 12-14 pages in any manner in the single page - single column format supported by Springer. Any paper exceeding this page limit will be outright rejected. The papers are to be submitted at the submission link </w:t>
      </w:r>
      <w:hyperlink r:id="rId7" w:history="1">
        <w:r w:rsidRPr="00061997">
          <w:rPr>
            <w:rStyle w:val="Hyperlink"/>
            <w:rFonts w:ascii="Times New Roman" w:hAnsi="Times New Roman" w:cs="Times New Roman"/>
            <w:highlight w:val="yellow"/>
          </w:rPr>
          <w:t>https://cmt3.research.microsoft.com/NGNDAI2025</w:t>
        </w:r>
      </w:hyperlink>
      <w:r w:rsidRPr="00061997">
        <w:rPr>
          <w:rFonts w:ascii="Times New Roman" w:hAnsi="Times New Roman" w:cs="Times New Roman"/>
          <w:highlight w:val="yellow"/>
        </w:rPr>
        <w:t xml:space="preserve"> within the last dates mentioned in the conference paper schedule. All further enquiries about the status of the paper can be made at the conference email – </w:t>
      </w:r>
      <w:hyperlink r:id="rId8" w:history="1">
        <w:r w:rsidRPr="00061997">
          <w:rPr>
            <w:rStyle w:val="Hyperlink"/>
            <w:rFonts w:ascii="Times New Roman" w:hAnsi="Times New Roman" w:cs="Times New Roman"/>
            <w:highlight w:val="yellow"/>
          </w:rPr>
          <w:t>ngndai@mnnit.ac.in</w:t>
        </w:r>
      </w:hyperlink>
      <w:r w:rsidRPr="00061997">
        <w:rPr>
          <w:rStyle w:val="Hyperlink"/>
          <w:highlight w:val="yellow"/>
        </w:rPr>
        <w:t>.</w:t>
      </w:r>
    </w:p>
    <w:p w14:paraId="784027FC" w14:textId="77777777" w:rsidR="009F61C2" w:rsidRPr="007531BA" w:rsidRDefault="009F61C2" w:rsidP="009F61C2">
      <w:pPr>
        <w:jc w:val="both"/>
        <w:rPr>
          <w:rFonts w:ascii="Times New Roman" w:hAnsi="Times New Roman" w:cs="Times New Roman"/>
          <w:i/>
          <w:iCs/>
          <w:u w:val="single"/>
        </w:rPr>
      </w:pPr>
      <w:r w:rsidRPr="007531BA">
        <w:rPr>
          <w:rFonts w:ascii="Times New Roman" w:hAnsi="Times New Roman" w:cs="Times New Roman"/>
          <w:i/>
          <w:iCs/>
          <w:u w:val="single"/>
        </w:rPr>
        <w:t>Review Process</w:t>
      </w:r>
    </w:p>
    <w:p w14:paraId="504AE622" w14:textId="77777777" w:rsidR="009F61C2" w:rsidRPr="00F507CE" w:rsidRDefault="009F61C2" w:rsidP="009F61C2">
      <w:pPr>
        <w:jc w:val="both"/>
        <w:rPr>
          <w:rFonts w:ascii="Times New Roman" w:hAnsi="Times New Roman" w:cs="Times New Roman"/>
        </w:rPr>
      </w:pPr>
      <w:r w:rsidRPr="001C43A1">
        <w:rPr>
          <w:rFonts w:ascii="Times New Roman" w:hAnsi="Times New Roman" w:cs="Times New Roman"/>
          <w:highlight w:val="yellow"/>
        </w:rPr>
        <w:lastRenderedPageBreak/>
        <w:t>The review process is double-blind. Therefore, please do not mention your names and affiliations of institutions/companies in your submission. Also, do not include funding sources or other acknowledgements in your papers.</w:t>
      </w:r>
    </w:p>
    <w:p w14:paraId="646B7C4B" w14:textId="77777777" w:rsidR="009F61C2" w:rsidRPr="00F507CE" w:rsidRDefault="009F61C2" w:rsidP="009F61C2">
      <w:pPr>
        <w:jc w:val="both"/>
        <w:rPr>
          <w:rFonts w:ascii="Times New Roman" w:hAnsi="Times New Roman" w:cs="Times New Roman"/>
        </w:rPr>
      </w:pPr>
      <w:r w:rsidRPr="001C43A1">
        <w:rPr>
          <w:rFonts w:ascii="Times New Roman" w:hAnsi="Times New Roman" w:cs="Times New Roman"/>
          <w:highlight w:val="yellow"/>
        </w:rPr>
        <w:t>Each paper will be reviewed by at least three regular PC members or two senior PC members. The acceptance decisions will take into account paper novelty, technical depth, elegance, practical or theoretic impact, and presentation based on the following parameters:</w:t>
      </w:r>
    </w:p>
    <w:p w14:paraId="0A8C3033" w14:textId="77777777" w:rsidR="009F61C2" w:rsidRPr="00922063" w:rsidRDefault="009F61C2" w:rsidP="009F61C2">
      <w:pPr>
        <w:jc w:val="both"/>
        <w:rPr>
          <w:rFonts w:ascii="Times New Roman" w:hAnsi="Times New Roman" w:cs="Times New Roman"/>
          <w:highlight w:val="yellow"/>
        </w:rPr>
      </w:pPr>
      <w:r w:rsidRPr="00922063">
        <w:rPr>
          <w:rFonts w:ascii="Times New Roman" w:hAnsi="Times New Roman" w:cs="Times New Roman"/>
          <w:highlight w:val="yellow"/>
        </w:rPr>
        <w:t>• Originality: The paper presents a new idea, issue and application; discusses existing research with its possible research gaps and a suggestive mechanism to fill it up using a new strategy.</w:t>
      </w:r>
    </w:p>
    <w:p w14:paraId="3F21DE08" w14:textId="77777777" w:rsidR="009F61C2" w:rsidRPr="00922063" w:rsidRDefault="009F61C2" w:rsidP="009F61C2">
      <w:pPr>
        <w:jc w:val="both"/>
        <w:rPr>
          <w:rFonts w:ascii="Times New Roman" w:hAnsi="Times New Roman" w:cs="Times New Roman"/>
          <w:highlight w:val="yellow"/>
        </w:rPr>
      </w:pPr>
      <w:r w:rsidRPr="00922063">
        <w:rPr>
          <w:rFonts w:ascii="Times New Roman" w:hAnsi="Times New Roman" w:cs="Times New Roman"/>
          <w:highlight w:val="yellow"/>
        </w:rPr>
        <w:t>• Engaging: The presentation format engages the audience most creatively, or has a great potential to attract conference attendees by pinpointing the needs of the research community.</w:t>
      </w:r>
    </w:p>
    <w:p w14:paraId="114FBA04" w14:textId="77777777" w:rsidR="009F61C2" w:rsidRPr="00922063" w:rsidRDefault="009F61C2" w:rsidP="009F61C2">
      <w:pPr>
        <w:jc w:val="both"/>
        <w:rPr>
          <w:rFonts w:ascii="Times New Roman" w:hAnsi="Times New Roman" w:cs="Times New Roman"/>
          <w:highlight w:val="yellow"/>
        </w:rPr>
      </w:pPr>
      <w:r w:rsidRPr="00922063">
        <w:rPr>
          <w:rFonts w:ascii="Times New Roman" w:hAnsi="Times New Roman" w:cs="Times New Roman"/>
          <w:highlight w:val="yellow"/>
        </w:rPr>
        <w:t>• Significant: The paper must have incorporated the issues important to resolving the inefficiencies of the existing techniques for relevant problems, and to provide solutions most simply and effectively.</w:t>
      </w:r>
    </w:p>
    <w:p w14:paraId="3A9FEE84" w14:textId="77777777" w:rsidR="009F61C2" w:rsidRPr="00922063" w:rsidRDefault="009F61C2" w:rsidP="009F61C2">
      <w:pPr>
        <w:jc w:val="both"/>
        <w:rPr>
          <w:rFonts w:ascii="Times New Roman" w:hAnsi="Times New Roman" w:cs="Times New Roman"/>
          <w:highlight w:val="yellow"/>
        </w:rPr>
      </w:pPr>
      <w:r w:rsidRPr="00922063">
        <w:rPr>
          <w:rFonts w:ascii="Times New Roman" w:hAnsi="Times New Roman" w:cs="Times New Roman"/>
          <w:highlight w:val="yellow"/>
        </w:rPr>
        <w:t>• Quality: Claims are supported by sufficient data; it should be based on relevant experiments and simulations with appropriate theoretical foundations based on published literature. Limitations of the conducted experiments are to be described comprehensively.</w:t>
      </w:r>
    </w:p>
    <w:p w14:paraId="248E073C" w14:textId="77777777" w:rsidR="009F61C2" w:rsidRPr="00922063" w:rsidRDefault="009F61C2" w:rsidP="009F61C2">
      <w:pPr>
        <w:jc w:val="both"/>
        <w:rPr>
          <w:rFonts w:ascii="Times New Roman" w:hAnsi="Times New Roman" w:cs="Times New Roman"/>
          <w:highlight w:val="yellow"/>
        </w:rPr>
      </w:pPr>
      <w:r w:rsidRPr="00922063">
        <w:rPr>
          <w:rFonts w:ascii="Times New Roman" w:hAnsi="Times New Roman" w:cs="Times New Roman"/>
          <w:highlight w:val="yellow"/>
        </w:rPr>
        <w:t>• Clear: The intended outcomes of the paper are simple and easily understood.</w:t>
      </w:r>
    </w:p>
    <w:p w14:paraId="77B854FF" w14:textId="77777777" w:rsidR="009F61C2" w:rsidRDefault="009F61C2" w:rsidP="009F61C2">
      <w:pPr>
        <w:jc w:val="both"/>
        <w:rPr>
          <w:rFonts w:ascii="Times New Roman" w:hAnsi="Times New Roman" w:cs="Times New Roman"/>
        </w:rPr>
      </w:pPr>
      <w:r w:rsidRPr="00922063">
        <w:rPr>
          <w:rFonts w:ascii="Times New Roman" w:hAnsi="Times New Roman" w:cs="Times New Roman"/>
          <w:highlight w:val="yellow"/>
        </w:rPr>
        <w:t>• Relevant: The paper addresses one or more of the themes of the conference.</w:t>
      </w:r>
    </w:p>
    <w:p w14:paraId="09A87673" w14:textId="77777777" w:rsidR="009F61C2" w:rsidRPr="00771DE2" w:rsidRDefault="009F61C2" w:rsidP="009F61C2">
      <w:pPr>
        <w:rPr>
          <w:rFonts w:ascii="Times New Roman" w:hAnsi="Times New Roman" w:cs="Times New Roman"/>
        </w:rPr>
      </w:pPr>
      <w:r>
        <w:rPr>
          <w:rFonts w:ascii="Times New Roman" w:hAnsi="Times New Roman" w:cs="Times New Roman"/>
        </w:rPr>
        <w:t>……………………………………………………………………………………………………………….</w:t>
      </w:r>
    </w:p>
    <w:p w14:paraId="0E66D131" w14:textId="7A4C05BB" w:rsidR="009F61C2" w:rsidRPr="009F61C2" w:rsidRDefault="009F61C2" w:rsidP="00771DE2">
      <w:pPr>
        <w:jc w:val="both"/>
        <w:rPr>
          <w:rFonts w:ascii="Times New Roman" w:hAnsi="Times New Roman" w:cs="Times New Roman"/>
          <w:b/>
          <w:bCs/>
        </w:rPr>
      </w:pPr>
      <w:r w:rsidRPr="009F61C2">
        <w:rPr>
          <w:rFonts w:ascii="Times New Roman" w:hAnsi="Times New Roman" w:cs="Times New Roman"/>
          <w:b/>
          <w:bCs/>
        </w:rPr>
        <w:t>Our Sponsors</w:t>
      </w:r>
    </w:p>
    <w:p w14:paraId="1F5FA92A" w14:textId="3CA4AB6F" w:rsidR="009F61C2" w:rsidRDefault="009B185B" w:rsidP="00771DE2">
      <w:pPr>
        <w:jc w:val="both"/>
        <w:rPr>
          <w:rFonts w:ascii="Times New Roman" w:hAnsi="Times New Roman" w:cs="Times New Roman"/>
        </w:rPr>
      </w:pPr>
      <w:r>
        <w:rPr>
          <w:rFonts w:ascii="Times New Roman" w:hAnsi="Times New Roman" w:cs="Times New Roman"/>
        </w:rPr>
        <w:t>To be updated!</w:t>
      </w:r>
    </w:p>
    <w:p w14:paraId="096AC084" w14:textId="77777777" w:rsidR="009B185B" w:rsidRPr="00771DE2" w:rsidRDefault="009B185B" w:rsidP="009B185B">
      <w:pPr>
        <w:rPr>
          <w:rFonts w:ascii="Times New Roman" w:hAnsi="Times New Roman" w:cs="Times New Roman"/>
        </w:rPr>
      </w:pPr>
      <w:r>
        <w:rPr>
          <w:rFonts w:ascii="Times New Roman" w:hAnsi="Times New Roman" w:cs="Times New Roman"/>
        </w:rPr>
        <w:t>……………………………………………………………………………………………………………….</w:t>
      </w:r>
    </w:p>
    <w:p w14:paraId="70180762" w14:textId="77777777" w:rsidR="009B185B" w:rsidRDefault="009B185B" w:rsidP="00771DE2">
      <w:pPr>
        <w:jc w:val="both"/>
        <w:rPr>
          <w:rFonts w:ascii="Times New Roman" w:hAnsi="Times New Roman" w:cs="Times New Roman"/>
        </w:rPr>
      </w:pPr>
    </w:p>
    <w:p w14:paraId="6B5B2945" w14:textId="39726560" w:rsidR="0019434C" w:rsidRPr="009B185B" w:rsidRDefault="009B185B" w:rsidP="00771DE2">
      <w:pPr>
        <w:jc w:val="both"/>
        <w:rPr>
          <w:rFonts w:ascii="Times New Roman" w:hAnsi="Times New Roman" w:cs="Times New Roman"/>
          <w:b/>
          <w:bCs/>
        </w:rPr>
      </w:pPr>
      <w:r>
        <w:rPr>
          <w:rFonts w:ascii="Times New Roman" w:hAnsi="Times New Roman" w:cs="Times New Roman"/>
          <w:b/>
          <w:bCs/>
        </w:rPr>
        <w:t>S</w:t>
      </w:r>
      <w:r w:rsidRPr="009B185B">
        <w:rPr>
          <w:rFonts w:ascii="Times New Roman" w:hAnsi="Times New Roman" w:cs="Times New Roman"/>
          <w:b/>
          <w:bCs/>
        </w:rPr>
        <w:t>chedule</w:t>
      </w:r>
    </w:p>
    <w:p w14:paraId="364EF409" w14:textId="4257CC33" w:rsidR="00771DE2" w:rsidRPr="00771DE2" w:rsidRDefault="00771DE2" w:rsidP="00771DE2">
      <w:pPr>
        <w:jc w:val="both"/>
        <w:rPr>
          <w:rFonts w:ascii="Times New Roman" w:hAnsi="Times New Roman" w:cs="Times New Roman"/>
        </w:rPr>
      </w:pPr>
      <w:r w:rsidRPr="00771DE2">
        <w:rPr>
          <w:rFonts w:ascii="Times New Roman" w:hAnsi="Times New Roman" w:cs="Times New Roman"/>
        </w:rPr>
        <w:t xml:space="preserve">The call for papers follows the following paper schedule: </w:t>
      </w:r>
    </w:p>
    <w:p w14:paraId="05EA3FD5" w14:textId="287B28D8" w:rsidR="00771DE2" w:rsidRPr="00D307D8" w:rsidRDefault="00771DE2" w:rsidP="00771DE2">
      <w:pPr>
        <w:rPr>
          <w:rFonts w:ascii="Times New Roman" w:hAnsi="Times New Roman" w:cs="Times New Roman"/>
          <w:highlight w:val="yellow"/>
        </w:rPr>
      </w:pPr>
      <w:r w:rsidRPr="00D307D8">
        <w:rPr>
          <w:rFonts w:ascii="Times New Roman" w:hAnsi="Times New Roman" w:cs="Times New Roman"/>
          <w:highlight w:val="yellow"/>
        </w:rPr>
        <w:t>Abstract Submission Deadline</w:t>
      </w:r>
      <w:r w:rsidRPr="00D307D8">
        <w:rPr>
          <w:rFonts w:ascii="Times New Roman" w:hAnsi="Times New Roman" w:cs="Times New Roman"/>
          <w:highlight w:val="yellow"/>
        </w:rPr>
        <w:tab/>
        <w:t xml:space="preserve">   </w:t>
      </w:r>
      <w:r w:rsidRPr="00D307D8">
        <w:rPr>
          <w:rFonts w:ascii="Times New Roman" w:hAnsi="Times New Roman" w:cs="Times New Roman"/>
          <w:highlight w:val="yellow"/>
        </w:rPr>
        <w:tab/>
        <w:t>15</w:t>
      </w:r>
      <w:r w:rsidRPr="00D307D8">
        <w:rPr>
          <w:rFonts w:ascii="Times New Roman" w:hAnsi="Times New Roman" w:cs="Times New Roman"/>
          <w:highlight w:val="yellow"/>
          <w:vertAlign w:val="superscript"/>
        </w:rPr>
        <w:t>th</w:t>
      </w:r>
      <w:r w:rsidRPr="00D307D8">
        <w:rPr>
          <w:rFonts w:ascii="Times New Roman" w:hAnsi="Times New Roman" w:cs="Times New Roman"/>
          <w:highlight w:val="yellow"/>
        </w:rPr>
        <w:t xml:space="preserve"> Dec</w:t>
      </w:r>
      <w:r w:rsidR="004718F7" w:rsidRPr="00D307D8">
        <w:rPr>
          <w:rFonts w:ascii="Times New Roman" w:hAnsi="Times New Roman" w:cs="Times New Roman"/>
          <w:highlight w:val="yellow"/>
        </w:rPr>
        <w:t>ember</w:t>
      </w:r>
      <w:r w:rsidRPr="00D307D8">
        <w:rPr>
          <w:rFonts w:ascii="Times New Roman" w:hAnsi="Times New Roman" w:cs="Times New Roman"/>
          <w:highlight w:val="yellow"/>
        </w:rPr>
        <w:t xml:space="preserve"> 2024</w:t>
      </w:r>
    </w:p>
    <w:p w14:paraId="069F8947" w14:textId="17DAA39D" w:rsidR="00771DE2" w:rsidRPr="00D307D8" w:rsidRDefault="00771DE2" w:rsidP="00771DE2">
      <w:pPr>
        <w:rPr>
          <w:rFonts w:ascii="Times New Roman" w:hAnsi="Times New Roman" w:cs="Times New Roman"/>
          <w:highlight w:val="yellow"/>
        </w:rPr>
      </w:pPr>
      <w:r w:rsidRPr="00D307D8">
        <w:rPr>
          <w:rFonts w:ascii="Times New Roman" w:hAnsi="Times New Roman" w:cs="Times New Roman"/>
          <w:highlight w:val="yellow"/>
        </w:rPr>
        <w:t>Notification of Acceptance</w:t>
      </w:r>
      <w:r w:rsidRPr="00D307D8">
        <w:rPr>
          <w:rFonts w:ascii="Times New Roman" w:hAnsi="Times New Roman" w:cs="Times New Roman"/>
          <w:highlight w:val="yellow"/>
        </w:rPr>
        <w:tab/>
        <w:t xml:space="preserve">   </w:t>
      </w:r>
      <w:r w:rsidRPr="00D307D8">
        <w:rPr>
          <w:rFonts w:ascii="Times New Roman" w:hAnsi="Times New Roman" w:cs="Times New Roman"/>
          <w:highlight w:val="yellow"/>
        </w:rPr>
        <w:tab/>
        <w:t>15</w:t>
      </w:r>
      <w:r w:rsidRPr="00D307D8">
        <w:rPr>
          <w:rFonts w:ascii="Times New Roman" w:hAnsi="Times New Roman" w:cs="Times New Roman"/>
          <w:highlight w:val="yellow"/>
          <w:vertAlign w:val="superscript"/>
        </w:rPr>
        <w:t>th</w:t>
      </w:r>
      <w:r w:rsidRPr="00D307D8">
        <w:rPr>
          <w:rFonts w:ascii="Times New Roman" w:hAnsi="Times New Roman" w:cs="Times New Roman"/>
          <w:highlight w:val="yellow"/>
        </w:rPr>
        <w:t xml:space="preserve"> Jan</w:t>
      </w:r>
      <w:r w:rsidR="004718F7" w:rsidRPr="00D307D8">
        <w:rPr>
          <w:rFonts w:ascii="Times New Roman" w:hAnsi="Times New Roman" w:cs="Times New Roman"/>
          <w:highlight w:val="yellow"/>
        </w:rPr>
        <w:t>uary</w:t>
      </w:r>
      <w:r w:rsidRPr="00D307D8">
        <w:rPr>
          <w:rFonts w:ascii="Times New Roman" w:hAnsi="Times New Roman" w:cs="Times New Roman"/>
          <w:highlight w:val="yellow"/>
        </w:rPr>
        <w:t xml:space="preserve"> 2025</w:t>
      </w:r>
    </w:p>
    <w:p w14:paraId="3162136E" w14:textId="39C379E7" w:rsidR="00771DE2" w:rsidRPr="00D307D8" w:rsidRDefault="00771DE2" w:rsidP="00771DE2">
      <w:pPr>
        <w:rPr>
          <w:rFonts w:ascii="Times New Roman" w:hAnsi="Times New Roman" w:cs="Times New Roman"/>
          <w:highlight w:val="yellow"/>
        </w:rPr>
      </w:pPr>
      <w:r w:rsidRPr="00D307D8">
        <w:rPr>
          <w:rFonts w:ascii="Times New Roman" w:hAnsi="Times New Roman" w:cs="Times New Roman"/>
          <w:highlight w:val="yellow"/>
        </w:rPr>
        <w:t>Author’s Registration (Deadline)</w:t>
      </w:r>
      <w:r w:rsidRPr="00D307D8">
        <w:rPr>
          <w:rFonts w:ascii="Times New Roman" w:hAnsi="Times New Roman" w:cs="Times New Roman"/>
          <w:highlight w:val="yellow"/>
        </w:rPr>
        <w:tab/>
        <w:t>10</w:t>
      </w:r>
      <w:r w:rsidRPr="00D307D8">
        <w:rPr>
          <w:rFonts w:ascii="Times New Roman" w:hAnsi="Times New Roman" w:cs="Times New Roman"/>
          <w:highlight w:val="yellow"/>
          <w:vertAlign w:val="superscript"/>
        </w:rPr>
        <w:t>th</w:t>
      </w:r>
      <w:r w:rsidRPr="00D307D8">
        <w:rPr>
          <w:rFonts w:ascii="Times New Roman" w:hAnsi="Times New Roman" w:cs="Times New Roman"/>
          <w:highlight w:val="yellow"/>
        </w:rPr>
        <w:t xml:space="preserve"> Feb</w:t>
      </w:r>
      <w:r w:rsidR="004718F7" w:rsidRPr="00D307D8">
        <w:rPr>
          <w:rFonts w:ascii="Times New Roman" w:hAnsi="Times New Roman" w:cs="Times New Roman"/>
          <w:highlight w:val="yellow"/>
        </w:rPr>
        <w:t>ruary</w:t>
      </w:r>
      <w:r w:rsidRPr="00D307D8">
        <w:rPr>
          <w:rFonts w:ascii="Times New Roman" w:hAnsi="Times New Roman" w:cs="Times New Roman"/>
          <w:highlight w:val="yellow"/>
        </w:rPr>
        <w:t xml:space="preserve"> 2025</w:t>
      </w:r>
    </w:p>
    <w:p w14:paraId="1A902400" w14:textId="55777C72" w:rsidR="00771DE2" w:rsidRPr="00771DE2" w:rsidRDefault="00771DE2" w:rsidP="00771DE2">
      <w:pPr>
        <w:rPr>
          <w:rFonts w:ascii="Times New Roman" w:hAnsi="Times New Roman" w:cs="Times New Roman"/>
        </w:rPr>
      </w:pPr>
      <w:r w:rsidRPr="00D307D8">
        <w:rPr>
          <w:rFonts w:ascii="Times New Roman" w:hAnsi="Times New Roman" w:cs="Times New Roman"/>
          <w:highlight w:val="yellow"/>
        </w:rPr>
        <w:t>NGNDAI-2025 Conference Dates</w:t>
      </w:r>
      <w:r w:rsidRPr="00D307D8">
        <w:rPr>
          <w:rFonts w:ascii="Times New Roman" w:hAnsi="Times New Roman" w:cs="Times New Roman"/>
          <w:highlight w:val="yellow"/>
        </w:rPr>
        <w:tab/>
        <w:t>2</w:t>
      </w:r>
      <w:r w:rsidR="008B6172" w:rsidRPr="00D307D8">
        <w:rPr>
          <w:rFonts w:ascii="Times New Roman" w:hAnsi="Times New Roman" w:cs="Times New Roman"/>
          <w:highlight w:val="yellow"/>
        </w:rPr>
        <w:t>4</w:t>
      </w:r>
      <w:r w:rsidRPr="00D307D8">
        <w:rPr>
          <w:rFonts w:ascii="Times New Roman" w:hAnsi="Times New Roman" w:cs="Times New Roman"/>
          <w:highlight w:val="yellow"/>
          <w:vertAlign w:val="superscript"/>
        </w:rPr>
        <w:t>th</w:t>
      </w:r>
      <w:r w:rsidRPr="00D307D8">
        <w:rPr>
          <w:rFonts w:ascii="Times New Roman" w:hAnsi="Times New Roman" w:cs="Times New Roman"/>
          <w:highlight w:val="yellow"/>
        </w:rPr>
        <w:t xml:space="preserve"> - 26</w:t>
      </w:r>
      <w:r w:rsidRPr="00D307D8">
        <w:rPr>
          <w:rFonts w:ascii="Times New Roman" w:hAnsi="Times New Roman" w:cs="Times New Roman"/>
          <w:highlight w:val="yellow"/>
          <w:vertAlign w:val="superscript"/>
        </w:rPr>
        <w:t>th</w:t>
      </w:r>
      <w:r w:rsidRPr="00D307D8">
        <w:rPr>
          <w:rFonts w:ascii="Times New Roman" w:hAnsi="Times New Roman" w:cs="Times New Roman"/>
          <w:highlight w:val="yellow"/>
        </w:rPr>
        <w:t xml:space="preserve"> April 2025</w:t>
      </w:r>
    </w:p>
    <w:p w14:paraId="26C1E0F4" w14:textId="77777777" w:rsidR="00771DE2" w:rsidRPr="00771DE2" w:rsidRDefault="00771DE2" w:rsidP="00771DE2">
      <w:pPr>
        <w:rPr>
          <w:rFonts w:ascii="Times New Roman" w:hAnsi="Times New Roman" w:cs="Times New Roman"/>
        </w:rPr>
      </w:pPr>
    </w:p>
    <w:p w14:paraId="4F0E34BC" w14:textId="2111E5FF" w:rsidR="00771DE2" w:rsidRDefault="00771DE2" w:rsidP="00771DE2">
      <w:pPr>
        <w:rPr>
          <w:rFonts w:ascii="Times New Roman" w:hAnsi="Times New Roman" w:cs="Times New Roman"/>
        </w:rPr>
      </w:pPr>
      <w:r w:rsidRPr="00771DE2">
        <w:rPr>
          <w:rFonts w:ascii="Times New Roman" w:hAnsi="Times New Roman" w:cs="Times New Roman"/>
        </w:rPr>
        <w:t xml:space="preserve">Click here to download </w:t>
      </w:r>
      <w:r>
        <w:rPr>
          <w:rFonts w:ascii="Times New Roman" w:hAnsi="Times New Roman" w:cs="Times New Roman"/>
        </w:rPr>
        <w:t xml:space="preserve">the </w:t>
      </w:r>
      <w:r w:rsidRPr="00771DE2">
        <w:rPr>
          <w:rFonts w:ascii="Times New Roman" w:hAnsi="Times New Roman" w:cs="Times New Roman"/>
        </w:rPr>
        <w:t>detailed schedule:</w:t>
      </w:r>
      <w:r>
        <w:rPr>
          <w:rFonts w:ascii="Times New Roman" w:hAnsi="Times New Roman" w:cs="Times New Roman"/>
        </w:rPr>
        <w:t xml:space="preserve"> </w:t>
      </w:r>
      <w:r w:rsidR="00576AF6">
        <w:rPr>
          <w:rFonts w:ascii="Times New Roman" w:hAnsi="Times New Roman" w:cs="Times New Roman"/>
        </w:rPr>
        <w:t>….</w:t>
      </w:r>
    </w:p>
    <w:p w14:paraId="3555608E" w14:textId="77777777" w:rsidR="00576AF6" w:rsidRDefault="00576AF6" w:rsidP="00576AF6">
      <w:pPr>
        <w:rPr>
          <w:rFonts w:ascii="Times New Roman" w:hAnsi="Times New Roman" w:cs="Times New Roman"/>
        </w:rPr>
      </w:pPr>
      <w:r>
        <w:rPr>
          <w:rFonts w:ascii="Times New Roman" w:hAnsi="Times New Roman" w:cs="Times New Roman"/>
        </w:rPr>
        <w:t>……………………………………………………………………………………………………………….</w:t>
      </w:r>
    </w:p>
    <w:p w14:paraId="178BBC56" w14:textId="2BBBB1BD" w:rsidR="009B185B" w:rsidRDefault="009B185B" w:rsidP="009B185B">
      <w:pPr>
        <w:rPr>
          <w:rFonts w:ascii="Times New Roman" w:hAnsi="Times New Roman" w:cs="Times New Roman"/>
          <w:b/>
          <w:bCs/>
        </w:rPr>
      </w:pPr>
      <w:r w:rsidRPr="009B185B">
        <w:rPr>
          <w:rFonts w:ascii="Times New Roman" w:hAnsi="Times New Roman" w:cs="Times New Roman"/>
          <w:b/>
          <w:bCs/>
        </w:rPr>
        <w:t>Keynote Speakers</w:t>
      </w:r>
    </w:p>
    <w:p w14:paraId="0B654AE7" w14:textId="41555ECF" w:rsidR="009B185B" w:rsidRPr="009B185B" w:rsidRDefault="009B185B" w:rsidP="009B185B">
      <w:pPr>
        <w:rPr>
          <w:rFonts w:ascii="Times New Roman" w:hAnsi="Times New Roman" w:cs="Times New Roman"/>
        </w:rPr>
      </w:pPr>
      <w:r w:rsidRPr="009B185B">
        <w:rPr>
          <w:rFonts w:ascii="Times New Roman" w:hAnsi="Times New Roman" w:cs="Times New Roman"/>
        </w:rPr>
        <w:t>To be updated!</w:t>
      </w:r>
    </w:p>
    <w:p w14:paraId="1A080871" w14:textId="77777777" w:rsidR="009B185B" w:rsidRPr="00771DE2" w:rsidRDefault="009B185B" w:rsidP="009B185B">
      <w:pPr>
        <w:rPr>
          <w:rFonts w:ascii="Times New Roman" w:hAnsi="Times New Roman" w:cs="Times New Roman"/>
        </w:rPr>
      </w:pPr>
      <w:r>
        <w:rPr>
          <w:rFonts w:ascii="Times New Roman" w:hAnsi="Times New Roman" w:cs="Times New Roman"/>
        </w:rPr>
        <w:t>……………………………………………………………………………………………………………….</w:t>
      </w:r>
    </w:p>
    <w:p w14:paraId="6FD315D5" w14:textId="741986F6" w:rsidR="009B185B" w:rsidRDefault="009B185B" w:rsidP="009B185B">
      <w:pPr>
        <w:rPr>
          <w:rFonts w:ascii="Times New Roman" w:hAnsi="Times New Roman" w:cs="Times New Roman"/>
          <w:b/>
          <w:bCs/>
        </w:rPr>
      </w:pPr>
      <w:r>
        <w:rPr>
          <w:rFonts w:ascii="Times New Roman" w:hAnsi="Times New Roman" w:cs="Times New Roman"/>
          <w:b/>
          <w:bCs/>
        </w:rPr>
        <w:t>R</w:t>
      </w:r>
      <w:r w:rsidRPr="009B185B">
        <w:rPr>
          <w:rFonts w:ascii="Times New Roman" w:hAnsi="Times New Roman" w:cs="Times New Roman"/>
          <w:b/>
          <w:bCs/>
        </w:rPr>
        <w:t xml:space="preserve">egistration </w:t>
      </w:r>
    </w:p>
    <w:p w14:paraId="5C73984E" w14:textId="7E412031" w:rsidR="009B185B" w:rsidRDefault="009B185B" w:rsidP="009B185B">
      <w:pPr>
        <w:rPr>
          <w:rFonts w:ascii="Times New Roman" w:hAnsi="Times New Roman" w:cs="Times New Roman"/>
          <w:b/>
          <w:bCs/>
        </w:rPr>
      </w:pPr>
      <w:r>
        <w:rPr>
          <w:rFonts w:ascii="Times New Roman" w:hAnsi="Times New Roman" w:cs="Times New Roman"/>
          <w:b/>
          <w:bCs/>
        </w:rPr>
        <w:lastRenderedPageBreak/>
        <w:t>To be updated!</w:t>
      </w:r>
    </w:p>
    <w:p w14:paraId="413D48C1" w14:textId="77777777" w:rsidR="009B185B" w:rsidRPr="00771DE2" w:rsidRDefault="009B185B" w:rsidP="009B185B">
      <w:pPr>
        <w:rPr>
          <w:rFonts w:ascii="Times New Roman" w:hAnsi="Times New Roman" w:cs="Times New Roman"/>
        </w:rPr>
      </w:pPr>
      <w:r>
        <w:rPr>
          <w:rFonts w:ascii="Times New Roman" w:hAnsi="Times New Roman" w:cs="Times New Roman"/>
        </w:rPr>
        <w:t>……………………………………………………………………………………………………………….</w:t>
      </w:r>
    </w:p>
    <w:p w14:paraId="1B0B04A3" w14:textId="77777777" w:rsidR="00DA5E86" w:rsidRDefault="00DA5E86" w:rsidP="009B185B">
      <w:pPr>
        <w:rPr>
          <w:rFonts w:ascii="Times New Roman" w:hAnsi="Times New Roman" w:cs="Times New Roman"/>
        </w:rPr>
      </w:pPr>
    </w:p>
    <w:p w14:paraId="55DB9C22" w14:textId="77777777" w:rsidR="00DA5E86" w:rsidRPr="002B5D33" w:rsidRDefault="00DA5E86" w:rsidP="00DA5E86">
      <w:pPr>
        <w:shd w:val="clear" w:color="auto" w:fill="FFFFFF"/>
        <w:spacing w:line="360" w:lineRule="atLeast"/>
        <w:jc w:val="both"/>
        <w:textAlignment w:val="baseline"/>
        <w:rPr>
          <w:rFonts w:ascii="Times New Roman" w:eastAsia="Times New Roman" w:hAnsi="Times New Roman"/>
          <w:b/>
          <w:bCs/>
          <w:i/>
          <w:sz w:val="26"/>
          <w:szCs w:val="26"/>
          <w:highlight w:val="yellow"/>
          <w:bdr w:val="none" w:sz="0" w:space="0" w:color="auto" w:frame="1"/>
        </w:rPr>
      </w:pPr>
      <w:r w:rsidRPr="002B5D33">
        <w:rPr>
          <w:rFonts w:ascii="Times New Roman" w:eastAsia="Times New Roman" w:hAnsi="Times New Roman"/>
          <w:b/>
          <w:bCs/>
          <w:i/>
          <w:sz w:val="26"/>
          <w:szCs w:val="26"/>
          <w:highlight w:val="yellow"/>
          <w:bdr w:val="none" w:sz="0" w:space="0" w:color="auto" w:frame="1"/>
        </w:rPr>
        <w:t>Registration Fee</w:t>
      </w:r>
    </w:p>
    <w:p w14:paraId="0A079083" w14:textId="77777777" w:rsidR="00DA5E86" w:rsidRPr="002B5D33" w:rsidRDefault="00DA5E86" w:rsidP="00276181">
      <w:pPr>
        <w:pStyle w:val="ListParagraph"/>
        <w:numPr>
          <w:ilvl w:val="0"/>
          <w:numId w:val="10"/>
        </w:numPr>
        <w:shd w:val="clear" w:color="auto" w:fill="FFFFFF"/>
        <w:ind w:left="360"/>
        <w:jc w:val="both"/>
        <w:textAlignment w:val="baseline"/>
        <w:rPr>
          <w:rFonts w:ascii="Times New Roman" w:eastAsia="Times New Roman" w:hAnsi="Times New Roman"/>
          <w:sz w:val="24"/>
          <w:szCs w:val="24"/>
          <w:highlight w:val="yellow"/>
        </w:rPr>
      </w:pPr>
      <w:r w:rsidRPr="002B5D33">
        <w:rPr>
          <w:rFonts w:ascii="Times New Roman" w:eastAsia="Times New Roman" w:hAnsi="Times New Roman"/>
          <w:bCs/>
          <w:sz w:val="24"/>
          <w:szCs w:val="24"/>
          <w:highlight w:val="yellow"/>
          <w:bdr w:val="none" w:sz="0" w:space="0" w:color="auto" w:frame="1"/>
        </w:rPr>
        <w:t>Indian Participants from Academic Institutes: INR 10000.00 + 18% GST  = INR 11800/-</w:t>
      </w:r>
    </w:p>
    <w:p w14:paraId="5F3F9F38" w14:textId="77777777" w:rsidR="00DA5E86" w:rsidRPr="002B5D33" w:rsidRDefault="00DA5E86" w:rsidP="00276181">
      <w:pPr>
        <w:pStyle w:val="ListParagraph"/>
        <w:numPr>
          <w:ilvl w:val="0"/>
          <w:numId w:val="10"/>
        </w:numPr>
        <w:shd w:val="clear" w:color="auto" w:fill="FFFFFF"/>
        <w:ind w:left="360"/>
        <w:jc w:val="both"/>
        <w:textAlignment w:val="baseline"/>
        <w:rPr>
          <w:rFonts w:ascii="Times New Roman" w:eastAsia="Times New Roman" w:hAnsi="Times New Roman"/>
          <w:sz w:val="24"/>
          <w:szCs w:val="24"/>
          <w:highlight w:val="yellow"/>
        </w:rPr>
      </w:pPr>
      <w:r w:rsidRPr="002B5D33">
        <w:rPr>
          <w:rFonts w:ascii="Times New Roman" w:eastAsia="Times New Roman" w:hAnsi="Times New Roman"/>
          <w:sz w:val="24"/>
          <w:szCs w:val="24"/>
          <w:highlight w:val="yellow"/>
        </w:rPr>
        <w:t>Indian Industry Participants: INR 12000 + 18% GST = INR 14160/-</w:t>
      </w:r>
    </w:p>
    <w:p w14:paraId="26CC18F0" w14:textId="77777777" w:rsidR="00DA5E86" w:rsidRPr="002B5D33" w:rsidRDefault="00DA5E86" w:rsidP="00276181">
      <w:pPr>
        <w:pStyle w:val="ListParagraph"/>
        <w:numPr>
          <w:ilvl w:val="0"/>
          <w:numId w:val="10"/>
        </w:numPr>
        <w:shd w:val="clear" w:color="auto" w:fill="FFFFFF"/>
        <w:ind w:left="360"/>
        <w:jc w:val="both"/>
        <w:textAlignment w:val="baseline"/>
        <w:rPr>
          <w:rFonts w:ascii="Times New Roman" w:eastAsia="Times New Roman" w:hAnsi="Times New Roman"/>
          <w:sz w:val="24"/>
          <w:szCs w:val="24"/>
          <w:highlight w:val="yellow"/>
        </w:rPr>
      </w:pPr>
      <w:r w:rsidRPr="002B5D33">
        <w:rPr>
          <w:rFonts w:ascii="Times New Roman" w:eastAsia="Times New Roman" w:hAnsi="Times New Roman"/>
          <w:sz w:val="24"/>
          <w:szCs w:val="24"/>
          <w:highlight w:val="yellow"/>
        </w:rPr>
        <w:t xml:space="preserve">Foreign Participants (Academic and Industry): USD 300 </w:t>
      </w:r>
    </w:p>
    <w:p w14:paraId="7EE570BF" w14:textId="77777777" w:rsidR="00DA5E86" w:rsidRPr="002B5D33" w:rsidRDefault="00DA5E86" w:rsidP="00276181">
      <w:pPr>
        <w:pStyle w:val="ListParagraph"/>
        <w:numPr>
          <w:ilvl w:val="0"/>
          <w:numId w:val="10"/>
        </w:numPr>
        <w:shd w:val="clear" w:color="auto" w:fill="FFFFFF"/>
        <w:ind w:left="360" w:right="-1440"/>
        <w:jc w:val="both"/>
        <w:textAlignment w:val="baseline"/>
        <w:rPr>
          <w:rFonts w:ascii="Times New Roman" w:eastAsia="Times New Roman" w:hAnsi="Times New Roman"/>
          <w:bCs/>
          <w:sz w:val="24"/>
          <w:szCs w:val="24"/>
          <w:highlight w:val="yellow"/>
          <w:bdr w:val="none" w:sz="0" w:space="0" w:color="auto" w:frame="1"/>
        </w:rPr>
      </w:pPr>
      <w:r w:rsidRPr="002B5D33">
        <w:rPr>
          <w:rFonts w:ascii="Times New Roman" w:eastAsia="Times New Roman" w:hAnsi="Times New Roman"/>
          <w:bCs/>
          <w:sz w:val="24"/>
          <w:szCs w:val="24"/>
          <w:highlight w:val="yellow"/>
          <w:bdr w:val="none" w:sz="0" w:space="0" w:color="auto" w:frame="1"/>
        </w:rPr>
        <w:t>Additional ticket for attending the conference along with conference dinner: INR 3000</w:t>
      </w:r>
    </w:p>
    <w:p w14:paraId="43234D1E" w14:textId="77777777" w:rsidR="00DA5E86" w:rsidRPr="002B5D33" w:rsidRDefault="00DA5E86" w:rsidP="00276181">
      <w:pPr>
        <w:pStyle w:val="ListParagraph"/>
        <w:numPr>
          <w:ilvl w:val="0"/>
          <w:numId w:val="10"/>
        </w:numPr>
        <w:shd w:val="clear" w:color="auto" w:fill="FFFFFF"/>
        <w:ind w:left="360"/>
        <w:jc w:val="both"/>
        <w:textAlignment w:val="baseline"/>
        <w:rPr>
          <w:rFonts w:ascii="Times New Roman" w:eastAsia="Times New Roman" w:hAnsi="Times New Roman"/>
          <w:sz w:val="24"/>
          <w:szCs w:val="24"/>
          <w:highlight w:val="yellow"/>
        </w:rPr>
      </w:pPr>
      <w:r w:rsidRPr="002B5D33">
        <w:rPr>
          <w:rFonts w:ascii="Times New Roman" w:eastAsia="Times New Roman" w:hAnsi="Times New Roman"/>
          <w:bCs/>
          <w:sz w:val="24"/>
          <w:szCs w:val="24"/>
          <w:highlight w:val="yellow"/>
          <w:bdr w:val="none" w:sz="0" w:space="0" w:color="auto" w:frame="1"/>
        </w:rPr>
        <w:t>More than one accepted paper per registered person will be allowed registration at an additional cost of INR 5000</w:t>
      </w:r>
    </w:p>
    <w:p w14:paraId="3C5249F2" w14:textId="77777777" w:rsidR="00DA5E86" w:rsidRPr="00276181" w:rsidRDefault="00DA5E86" w:rsidP="00DA5E86">
      <w:pPr>
        <w:shd w:val="clear" w:color="auto" w:fill="FFFFFF"/>
        <w:jc w:val="both"/>
        <w:textAlignment w:val="baseline"/>
        <w:rPr>
          <w:rFonts w:ascii="Times New Roman" w:eastAsia="Times New Roman" w:hAnsi="Times New Roman"/>
        </w:rPr>
      </w:pPr>
      <w:r w:rsidRPr="002B5D33">
        <w:rPr>
          <w:rFonts w:ascii="Times New Roman" w:eastAsia="Times New Roman" w:hAnsi="Times New Roman"/>
          <w:i/>
          <w:iCs/>
          <w:highlight w:val="yellow"/>
          <w:bdr w:val="none" w:sz="0" w:space="0" w:color="auto" w:frame="1"/>
        </w:rPr>
        <w:t>Please note that any paper that is not covered by the registration fee will not be published in the Conference Proceedings.</w:t>
      </w:r>
    </w:p>
    <w:p w14:paraId="5703592F" w14:textId="77777777" w:rsidR="00DA5E86" w:rsidRDefault="00DA5E86" w:rsidP="009B185B">
      <w:pPr>
        <w:rPr>
          <w:rFonts w:ascii="Times New Roman" w:hAnsi="Times New Roman" w:cs="Times New Roman"/>
        </w:rPr>
      </w:pPr>
    </w:p>
    <w:p w14:paraId="3EA01C92" w14:textId="77777777" w:rsidR="00DA5E86" w:rsidRPr="009B185B" w:rsidRDefault="00DA5E86" w:rsidP="009B185B">
      <w:pPr>
        <w:rPr>
          <w:rFonts w:ascii="Times New Roman" w:hAnsi="Times New Roman" w:cs="Times New Roman"/>
        </w:rPr>
      </w:pPr>
    </w:p>
    <w:sectPr w:rsidR="00DA5E86" w:rsidRPr="009B185B" w:rsidSect="00F84C54">
      <w:pgSz w:w="12240" w:h="15840"/>
      <w:pgMar w:top="144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280332"/>
    <w:multiLevelType w:val="hybridMultilevel"/>
    <w:tmpl w:val="69E26CE6"/>
    <w:lvl w:ilvl="0" w:tplc="22D6DFAC">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BD18BC"/>
    <w:multiLevelType w:val="hybridMultilevel"/>
    <w:tmpl w:val="90CA36B6"/>
    <w:lvl w:ilvl="0" w:tplc="4392A39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7C7B10"/>
    <w:multiLevelType w:val="hybridMultilevel"/>
    <w:tmpl w:val="C338BCDA"/>
    <w:lvl w:ilvl="0" w:tplc="22D6DFAC">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4B4E59"/>
    <w:multiLevelType w:val="hybridMultilevel"/>
    <w:tmpl w:val="E054B13E"/>
    <w:lvl w:ilvl="0" w:tplc="22D6DFAC">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131A09"/>
    <w:multiLevelType w:val="hybridMultilevel"/>
    <w:tmpl w:val="F9DE83DE"/>
    <w:lvl w:ilvl="0" w:tplc="32A0A24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AE5F89"/>
    <w:multiLevelType w:val="hybridMultilevel"/>
    <w:tmpl w:val="B498C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235F0C"/>
    <w:multiLevelType w:val="hybridMultilevel"/>
    <w:tmpl w:val="298E72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F4E64BB"/>
    <w:multiLevelType w:val="hybridMultilevel"/>
    <w:tmpl w:val="4B3215F6"/>
    <w:lvl w:ilvl="0" w:tplc="22D6DFAC">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B168B7"/>
    <w:multiLevelType w:val="hybridMultilevel"/>
    <w:tmpl w:val="61F43D22"/>
    <w:lvl w:ilvl="0" w:tplc="22D6DFAC">
      <w:numFmt w:val="bullet"/>
      <w:lvlText w:val=""/>
      <w:lvlJc w:val="left"/>
      <w:pPr>
        <w:ind w:left="1080" w:hanging="360"/>
      </w:pPr>
      <w:rPr>
        <w:rFonts w:ascii="Symbol" w:eastAsiaTheme="minorHAns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A060418"/>
    <w:multiLevelType w:val="hybridMultilevel"/>
    <w:tmpl w:val="0E762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9942036">
    <w:abstractNumId w:val="9"/>
  </w:num>
  <w:num w:numId="2" w16cid:durableId="976643291">
    <w:abstractNumId w:val="6"/>
  </w:num>
  <w:num w:numId="3" w16cid:durableId="605234440">
    <w:abstractNumId w:val="5"/>
  </w:num>
  <w:num w:numId="4" w16cid:durableId="312218304">
    <w:abstractNumId w:val="8"/>
  </w:num>
  <w:num w:numId="5" w16cid:durableId="1171529859">
    <w:abstractNumId w:val="7"/>
  </w:num>
  <w:num w:numId="6" w16cid:durableId="600917291">
    <w:abstractNumId w:val="2"/>
  </w:num>
  <w:num w:numId="7" w16cid:durableId="1958831398">
    <w:abstractNumId w:val="1"/>
  </w:num>
  <w:num w:numId="8" w16cid:durableId="270288510">
    <w:abstractNumId w:val="0"/>
  </w:num>
  <w:num w:numId="9" w16cid:durableId="1484077767">
    <w:abstractNumId w:val="4"/>
  </w:num>
  <w:num w:numId="10" w16cid:durableId="11299344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yMDQ0MjI0NTM0tjBT0lEKTi0uzszPAykwqgUALYI9GiwAAAA="/>
  </w:docVars>
  <w:rsids>
    <w:rsidRoot w:val="00771DE2"/>
    <w:rsid w:val="00061997"/>
    <w:rsid w:val="000C6C28"/>
    <w:rsid w:val="0014211B"/>
    <w:rsid w:val="001654EE"/>
    <w:rsid w:val="00185792"/>
    <w:rsid w:val="0019434C"/>
    <w:rsid w:val="001A0889"/>
    <w:rsid w:val="001C43A1"/>
    <w:rsid w:val="001E73DF"/>
    <w:rsid w:val="001F3227"/>
    <w:rsid w:val="002123C8"/>
    <w:rsid w:val="002214DE"/>
    <w:rsid w:val="00254055"/>
    <w:rsid w:val="00266D8B"/>
    <w:rsid w:val="00276181"/>
    <w:rsid w:val="002B5D33"/>
    <w:rsid w:val="002C73BB"/>
    <w:rsid w:val="002F0CCA"/>
    <w:rsid w:val="00301DFE"/>
    <w:rsid w:val="00306877"/>
    <w:rsid w:val="0036528B"/>
    <w:rsid w:val="0039622E"/>
    <w:rsid w:val="00396480"/>
    <w:rsid w:val="00410799"/>
    <w:rsid w:val="00434754"/>
    <w:rsid w:val="00440FAA"/>
    <w:rsid w:val="00465DC5"/>
    <w:rsid w:val="004718F7"/>
    <w:rsid w:val="00485EC7"/>
    <w:rsid w:val="004C0EFA"/>
    <w:rsid w:val="004C726B"/>
    <w:rsid w:val="0050296C"/>
    <w:rsid w:val="0053265B"/>
    <w:rsid w:val="00546A93"/>
    <w:rsid w:val="00554245"/>
    <w:rsid w:val="00576AF6"/>
    <w:rsid w:val="005A25ED"/>
    <w:rsid w:val="005B6149"/>
    <w:rsid w:val="0064573F"/>
    <w:rsid w:val="00675BDF"/>
    <w:rsid w:val="006E6C5E"/>
    <w:rsid w:val="006F1828"/>
    <w:rsid w:val="007148D0"/>
    <w:rsid w:val="00741C13"/>
    <w:rsid w:val="007531BA"/>
    <w:rsid w:val="00771DE2"/>
    <w:rsid w:val="007774B2"/>
    <w:rsid w:val="00793A24"/>
    <w:rsid w:val="007E1320"/>
    <w:rsid w:val="008172F9"/>
    <w:rsid w:val="008235D2"/>
    <w:rsid w:val="00891DEB"/>
    <w:rsid w:val="008B6172"/>
    <w:rsid w:val="008F6480"/>
    <w:rsid w:val="00922063"/>
    <w:rsid w:val="00931CA6"/>
    <w:rsid w:val="009418CC"/>
    <w:rsid w:val="009B185B"/>
    <w:rsid w:val="009D7A0C"/>
    <w:rsid w:val="009F61C2"/>
    <w:rsid w:val="00AE3C09"/>
    <w:rsid w:val="00C304FB"/>
    <w:rsid w:val="00C478A8"/>
    <w:rsid w:val="00C77682"/>
    <w:rsid w:val="00D0041C"/>
    <w:rsid w:val="00D252F7"/>
    <w:rsid w:val="00D307D8"/>
    <w:rsid w:val="00D36AE1"/>
    <w:rsid w:val="00D73460"/>
    <w:rsid w:val="00DA5E86"/>
    <w:rsid w:val="00E13835"/>
    <w:rsid w:val="00E35124"/>
    <w:rsid w:val="00E8380C"/>
    <w:rsid w:val="00E916AE"/>
    <w:rsid w:val="00EC607B"/>
    <w:rsid w:val="00EC7C64"/>
    <w:rsid w:val="00ED538C"/>
    <w:rsid w:val="00F05A84"/>
    <w:rsid w:val="00F31634"/>
    <w:rsid w:val="00F507CE"/>
    <w:rsid w:val="00F84C54"/>
    <w:rsid w:val="00FA614C"/>
    <w:rsid w:val="00FD56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7AA978"/>
  <w15:chartTrackingRefBased/>
  <w15:docId w15:val="{BD1D51AC-D166-4B60-AE0F-215BFB19F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1634"/>
    <w:pPr>
      <w:spacing w:after="0" w:line="240" w:lineRule="auto"/>
    </w:pPr>
    <w:rPr>
      <w:kern w:val="0"/>
      <w14:ligatures w14:val="none"/>
    </w:rPr>
  </w:style>
  <w:style w:type="character" w:styleId="Hyperlink">
    <w:name w:val="Hyperlink"/>
    <w:basedOn w:val="DefaultParagraphFont"/>
    <w:uiPriority w:val="99"/>
    <w:unhideWhenUsed/>
    <w:rsid w:val="00F507CE"/>
    <w:rPr>
      <w:color w:val="0563C1" w:themeColor="hyperlink"/>
      <w:u w:val="single"/>
    </w:rPr>
  </w:style>
  <w:style w:type="character" w:styleId="UnresolvedMention">
    <w:name w:val="Unresolved Mention"/>
    <w:basedOn w:val="DefaultParagraphFont"/>
    <w:uiPriority w:val="99"/>
    <w:semiHidden/>
    <w:unhideWhenUsed/>
    <w:rsid w:val="00F507CE"/>
    <w:rPr>
      <w:color w:val="605E5C"/>
      <w:shd w:val="clear" w:color="auto" w:fill="E1DFDD"/>
    </w:rPr>
  </w:style>
  <w:style w:type="paragraph" w:styleId="ListParagraph">
    <w:name w:val="List Paragraph"/>
    <w:basedOn w:val="Normal"/>
    <w:uiPriority w:val="34"/>
    <w:qFormat/>
    <w:rsid w:val="001943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3748951">
      <w:bodyDiv w:val="1"/>
      <w:marLeft w:val="0"/>
      <w:marRight w:val="0"/>
      <w:marTop w:val="0"/>
      <w:marBottom w:val="0"/>
      <w:divBdr>
        <w:top w:val="none" w:sz="0" w:space="0" w:color="auto"/>
        <w:left w:val="none" w:sz="0" w:space="0" w:color="auto"/>
        <w:bottom w:val="none" w:sz="0" w:space="0" w:color="auto"/>
        <w:right w:val="none" w:sz="0" w:space="0" w:color="auto"/>
      </w:divBdr>
    </w:div>
    <w:div w:id="1235512202">
      <w:bodyDiv w:val="1"/>
      <w:marLeft w:val="0"/>
      <w:marRight w:val="0"/>
      <w:marTop w:val="0"/>
      <w:marBottom w:val="0"/>
      <w:divBdr>
        <w:top w:val="none" w:sz="0" w:space="0" w:color="auto"/>
        <w:left w:val="none" w:sz="0" w:space="0" w:color="auto"/>
        <w:bottom w:val="none" w:sz="0" w:space="0" w:color="auto"/>
        <w:right w:val="none" w:sz="0" w:space="0" w:color="auto"/>
      </w:divBdr>
    </w:div>
    <w:div w:id="125174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gndai@mnnit.ac.in" TargetMode="External"/><Relationship Id="rId3" Type="http://schemas.openxmlformats.org/officeDocument/2006/relationships/settings" Target="settings.xml"/><Relationship Id="rId7" Type="http://schemas.openxmlformats.org/officeDocument/2006/relationships/hyperlink" Target="https://cmt3.research.microsoft.com/NGNDAI20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ypeset.io/formats/springer-conferences/default-format-for-springer-conferences/f8d71f9027f449abb4f73d0a7bf6d340"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5</TotalTime>
  <Pages>9</Pages>
  <Words>2912</Words>
  <Characters>1660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gupta</dc:creator>
  <cp:keywords/>
  <dc:description/>
  <cp:lastModifiedBy>Jigyasu Saini</cp:lastModifiedBy>
  <cp:revision>61</cp:revision>
  <cp:lastPrinted>2024-10-08T09:34:00Z</cp:lastPrinted>
  <dcterms:created xsi:type="dcterms:W3CDTF">2024-10-01T18:31:00Z</dcterms:created>
  <dcterms:modified xsi:type="dcterms:W3CDTF">2024-10-2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3763e6-75c3-47fb-b95b-8aafae5fc920</vt:lpwstr>
  </property>
</Properties>
</file>